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9E4135" w14:textId="6D2ED5BC" w:rsidR="00CC3826" w:rsidRPr="00CC3826" w:rsidRDefault="00CC3826" w:rsidP="00CC3826">
      <w:pPr>
        <w:jc w:val="right"/>
        <w:rPr>
          <w:rFonts w:asciiTheme="minorEastAsia" w:hAnsiTheme="minorEastAsia"/>
          <w:szCs w:val="21"/>
        </w:rPr>
      </w:pPr>
      <w:r w:rsidRPr="00CC3826">
        <w:rPr>
          <w:rFonts w:asciiTheme="minorEastAsia" w:hAnsiTheme="minorEastAsia" w:hint="eastAsia"/>
          <w:szCs w:val="21"/>
        </w:rPr>
        <w:t>1</w:t>
      </w:r>
      <w:r w:rsidRPr="00CC3826">
        <w:rPr>
          <w:rFonts w:asciiTheme="minorEastAsia" w:hAnsiTheme="minorEastAsia"/>
          <w:szCs w:val="21"/>
        </w:rPr>
        <w:t>/2</w:t>
      </w:r>
    </w:p>
    <w:p w14:paraId="0579B22A" w14:textId="69722276" w:rsidR="00D405F7" w:rsidRPr="00CC3826" w:rsidRDefault="00D405F7" w:rsidP="00D405F7">
      <w:pPr>
        <w:jc w:val="center"/>
        <w:rPr>
          <w:rFonts w:asciiTheme="minorEastAsia" w:hAnsiTheme="minorEastAsia"/>
          <w:b/>
          <w:bCs/>
          <w:sz w:val="32"/>
          <w:szCs w:val="32"/>
        </w:rPr>
      </w:pPr>
      <w:r w:rsidRPr="00CC3826">
        <w:rPr>
          <w:rFonts w:asciiTheme="minorEastAsia" w:hAnsiTheme="minorEastAsia" w:hint="eastAsia"/>
          <w:b/>
          <w:bCs/>
          <w:sz w:val="32"/>
          <w:szCs w:val="32"/>
        </w:rPr>
        <w:t>『DAIHATSU JAGAM奨学金』20</w:t>
      </w:r>
      <w:r w:rsidR="00175B27">
        <w:rPr>
          <w:rFonts w:asciiTheme="minorEastAsia" w:hAnsiTheme="minorEastAsia"/>
          <w:b/>
          <w:bCs/>
          <w:sz w:val="32"/>
          <w:szCs w:val="32"/>
        </w:rPr>
        <w:t>26</w:t>
      </w:r>
      <w:r w:rsidRPr="00CC3826">
        <w:rPr>
          <w:rFonts w:asciiTheme="minorEastAsia" w:hAnsiTheme="minorEastAsia" w:hint="eastAsia"/>
          <w:b/>
          <w:bCs/>
          <w:sz w:val="32"/>
          <w:szCs w:val="32"/>
        </w:rPr>
        <w:t>年度 願書</w:t>
      </w:r>
    </w:p>
    <w:p w14:paraId="28B49973" w14:textId="77777777" w:rsidR="00D405F7" w:rsidRPr="00CC3826" w:rsidRDefault="00D405F7" w:rsidP="00D405F7">
      <w:pPr>
        <w:jc w:val="left"/>
        <w:rPr>
          <w:rFonts w:asciiTheme="minorEastAsia" w:hAnsiTheme="minorEastAsia"/>
          <w:b/>
          <w:bCs/>
          <w:szCs w:val="21"/>
        </w:rPr>
      </w:pPr>
    </w:p>
    <w:p w14:paraId="336FA05A" w14:textId="77777777" w:rsidR="00D405F7" w:rsidRPr="00CC3826" w:rsidRDefault="00D405F7" w:rsidP="00D405F7">
      <w:pPr>
        <w:jc w:val="left"/>
        <w:rPr>
          <w:rFonts w:asciiTheme="minorEastAsia" w:hAnsiTheme="minorEastAsia"/>
          <w:szCs w:val="21"/>
        </w:rPr>
      </w:pPr>
      <w:r w:rsidRPr="00CC3826">
        <w:rPr>
          <w:rFonts w:asciiTheme="minorEastAsia" w:hAnsiTheme="minorEastAsia"/>
          <w:szCs w:val="21"/>
        </w:rPr>
        <w:t>JAPAN GRADUATES’ASSOCIATION OF MALAYSIA</w:t>
      </w:r>
      <w:r w:rsidRPr="00CC3826">
        <w:rPr>
          <w:rFonts w:asciiTheme="minorEastAsia" w:hAnsiTheme="minorEastAsia" w:hint="eastAsia"/>
          <w:szCs w:val="21"/>
        </w:rPr>
        <w:t>（JAGAM）</w:t>
      </w:r>
    </w:p>
    <w:p w14:paraId="5C6772C9" w14:textId="435BBA4C" w:rsidR="00D405F7" w:rsidRPr="00CC3826" w:rsidRDefault="00D405F7" w:rsidP="00D405F7">
      <w:pPr>
        <w:jc w:val="left"/>
        <w:rPr>
          <w:rFonts w:asciiTheme="minorEastAsia" w:hAnsiTheme="minorEastAsia"/>
          <w:szCs w:val="21"/>
        </w:rPr>
      </w:pPr>
      <w:r w:rsidRPr="00CC3826">
        <w:rPr>
          <w:rFonts w:asciiTheme="minorEastAsia" w:hAnsiTheme="minorEastAsia" w:hint="eastAsia"/>
          <w:szCs w:val="21"/>
        </w:rPr>
        <w:t>ダイハツ工業株式会社（ダイハツ）</w:t>
      </w:r>
      <w:r w:rsidR="00491BE0">
        <w:rPr>
          <w:rFonts w:asciiTheme="minorEastAsia" w:hAnsiTheme="minorEastAsia" w:hint="eastAsia"/>
          <w:szCs w:val="21"/>
        </w:rPr>
        <w:t xml:space="preserve">                 </w:t>
      </w:r>
      <w:r w:rsidRPr="00CC3826">
        <w:rPr>
          <w:rFonts w:asciiTheme="minorEastAsia" w:hAnsiTheme="minorEastAsia" w:hint="eastAsia"/>
          <w:szCs w:val="21"/>
        </w:rPr>
        <w:t>御中</w:t>
      </w:r>
    </w:p>
    <w:p w14:paraId="07AB7DE9" w14:textId="77777777" w:rsidR="00D405F7" w:rsidRPr="00CC3826" w:rsidRDefault="00D405F7" w:rsidP="00D405F7">
      <w:pPr>
        <w:jc w:val="left"/>
        <w:rPr>
          <w:rFonts w:asciiTheme="minorEastAsia" w:hAnsiTheme="minorEastAsia"/>
          <w:szCs w:val="21"/>
        </w:rPr>
      </w:pPr>
    </w:p>
    <w:p w14:paraId="1A1566EB" w14:textId="7513F5CE" w:rsidR="000D573D" w:rsidRPr="00CC3826" w:rsidRDefault="00D405F7" w:rsidP="000D573D">
      <w:pPr>
        <w:jc w:val="left"/>
        <w:rPr>
          <w:rFonts w:asciiTheme="minorEastAsia" w:hAnsiTheme="minorEastAsia"/>
          <w:szCs w:val="21"/>
        </w:rPr>
      </w:pPr>
      <w:r w:rsidRPr="00CC3826">
        <w:rPr>
          <w:rFonts w:asciiTheme="minorEastAsia" w:hAnsiTheme="minorEastAsia" w:hint="eastAsia"/>
          <w:szCs w:val="21"/>
        </w:rPr>
        <w:t>私は、募集要項に記載の内容、および支給されるか否かの決定</w:t>
      </w:r>
      <w:r w:rsidR="00F75E4E">
        <w:rPr>
          <w:rFonts w:asciiTheme="minorEastAsia" w:hAnsiTheme="minorEastAsia" w:hint="eastAsia"/>
          <w:szCs w:val="21"/>
        </w:rPr>
        <w:t>について</w:t>
      </w:r>
      <w:r w:rsidR="000E6428" w:rsidRPr="00CC3826">
        <w:rPr>
          <w:rFonts w:asciiTheme="minorEastAsia" w:hAnsiTheme="minorEastAsia" w:hint="eastAsia"/>
          <w:szCs w:val="21"/>
        </w:rPr>
        <w:t>、</w:t>
      </w:r>
      <w:r w:rsidRPr="00CC3826">
        <w:rPr>
          <w:rFonts w:asciiTheme="minorEastAsia" w:hAnsiTheme="minorEastAsia" w:hint="eastAsia"/>
          <w:szCs w:val="21"/>
        </w:rPr>
        <w:t>JAGAMおよびダイハツに委ねる</w:t>
      </w:r>
      <w:r w:rsidR="00F75E4E">
        <w:rPr>
          <w:rFonts w:asciiTheme="minorEastAsia" w:hAnsiTheme="minorEastAsia"/>
          <w:szCs w:val="21"/>
        </w:rPr>
        <w:br/>
      </w:r>
      <w:r w:rsidRPr="00CC3826">
        <w:rPr>
          <w:rFonts w:asciiTheme="minorEastAsia" w:hAnsiTheme="minorEastAsia" w:hint="eastAsia"/>
          <w:szCs w:val="21"/>
        </w:rPr>
        <w:t>ことを了承した上で、本奨学金に応募します。</w:t>
      </w:r>
    </w:p>
    <w:p w14:paraId="5BA61424" w14:textId="77777777" w:rsidR="000E6428" w:rsidRPr="00CC3826" w:rsidRDefault="000E6428" w:rsidP="000D573D">
      <w:pPr>
        <w:jc w:val="left"/>
        <w:rPr>
          <w:rFonts w:asciiTheme="minorEastAsia" w:hAnsiTheme="minorEastAsia"/>
          <w:szCs w:val="21"/>
        </w:rPr>
      </w:pPr>
    </w:p>
    <w:p w14:paraId="56B7D161" w14:textId="01439D5B" w:rsidR="00D405F7" w:rsidRPr="00CC3826" w:rsidRDefault="00327DCF" w:rsidP="002279F4">
      <w:pPr>
        <w:jc w:val="left"/>
        <w:rPr>
          <w:rFonts w:asciiTheme="minorEastAsia" w:hAnsiTheme="minorEastAsia"/>
          <w:szCs w:val="21"/>
        </w:rPr>
      </w:pPr>
      <w:r>
        <w:rPr>
          <w:rFonts w:asciiTheme="minorEastAsia" w:hAnsiTheme="minorEastAsia" w:hint="eastAsia"/>
          <w:szCs w:val="21"/>
        </w:rPr>
        <w:t>応募</w:t>
      </w:r>
      <w:r w:rsidR="00D405F7" w:rsidRPr="00CC3826">
        <w:rPr>
          <w:rFonts w:asciiTheme="minorEastAsia" w:hAnsiTheme="minorEastAsia" w:hint="eastAsia"/>
          <w:szCs w:val="21"/>
        </w:rPr>
        <w:t>者</w:t>
      </w:r>
      <w:r w:rsidR="002279F4" w:rsidRPr="00CC3826">
        <w:rPr>
          <w:rFonts w:asciiTheme="minorEastAsia" w:hAnsiTheme="minorEastAsia" w:hint="eastAsia"/>
          <w:szCs w:val="21"/>
        </w:rPr>
        <w:t xml:space="preserve">                                                               申込日：    年   月    日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1555"/>
        <w:gridCol w:w="4961"/>
        <w:gridCol w:w="850"/>
        <w:gridCol w:w="2545"/>
      </w:tblGrid>
      <w:tr w:rsidR="00D405F7" w:rsidRPr="00CC3826" w14:paraId="6994D2FC" w14:textId="77777777" w:rsidTr="0096739B">
        <w:trPr>
          <w:trHeight w:val="948"/>
        </w:trPr>
        <w:tc>
          <w:tcPr>
            <w:tcW w:w="1555" w:type="dxa"/>
            <w:tcBorders>
              <w:bottom w:val="dotted" w:sz="4" w:space="0" w:color="auto"/>
            </w:tcBorders>
            <w:shd w:val="clear" w:color="auto" w:fill="D9D9D9" w:themeFill="background1" w:themeFillShade="D9"/>
            <w:vAlign w:val="center"/>
          </w:tcPr>
          <w:p w14:paraId="0509CD83" w14:textId="77777777" w:rsidR="00D405F7" w:rsidRDefault="00D405F7" w:rsidP="00B971B3">
            <w:pPr>
              <w:jc w:val="center"/>
              <w:rPr>
                <w:rFonts w:asciiTheme="minorEastAsia" w:hAnsiTheme="minorEastAsia"/>
                <w:szCs w:val="21"/>
              </w:rPr>
            </w:pPr>
            <w:r w:rsidRPr="00CC3826">
              <w:rPr>
                <w:rFonts w:asciiTheme="minorEastAsia" w:hAnsiTheme="minorEastAsia" w:hint="eastAsia"/>
                <w:szCs w:val="21"/>
              </w:rPr>
              <w:t xml:space="preserve">氏 </w:t>
            </w:r>
            <w:r w:rsidRPr="00CC3826">
              <w:rPr>
                <w:rFonts w:asciiTheme="minorEastAsia" w:hAnsiTheme="minorEastAsia"/>
                <w:szCs w:val="21"/>
              </w:rPr>
              <w:t xml:space="preserve">   </w:t>
            </w:r>
            <w:r w:rsidRPr="00CC3826">
              <w:rPr>
                <w:rFonts w:asciiTheme="minorEastAsia" w:hAnsiTheme="minorEastAsia" w:hint="eastAsia"/>
                <w:szCs w:val="21"/>
              </w:rPr>
              <w:t>名</w:t>
            </w:r>
          </w:p>
          <w:p w14:paraId="64E856F8" w14:textId="2560BFAB" w:rsidR="0096739B" w:rsidRPr="00CC3826" w:rsidRDefault="0096739B" w:rsidP="00B971B3">
            <w:pPr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asciiTheme="minorEastAsia" w:hAnsiTheme="minorEastAsia" w:hint="eastAsia"/>
                <w:szCs w:val="21"/>
              </w:rPr>
              <w:t>（自署）</w:t>
            </w:r>
          </w:p>
        </w:tc>
        <w:tc>
          <w:tcPr>
            <w:tcW w:w="4961" w:type="dxa"/>
            <w:tcBorders>
              <w:bottom w:val="dotted" w:sz="4" w:space="0" w:color="auto"/>
            </w:tcBorders>
            <w:vAlign w:val="center"/>
          </w:tcPr>
          <w:p w14:paraId="405D550A" w14:textId="77777777" w:rsidR="00D405F7" w:rsidRPr="00CC3826" w:rsidRDefault="00D405F7" w:rsidP="00B971B3">
            <w:pPr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850" w:type="dxa"/>
            <w:vMerge w:val="restart"/>
            <w:vAlign w:val="center"/>
          </w:tcPr>
          <w:p w14:paraId="58F171EF" w14:textId="77777777" w:rsidR="0096739B" w:rsidRDefault="00D405F7" w:rsidP="00B971B3">
            <w:pPr>
              <w:jc w:val="center"/>
              <w:rPr>
                <w:rFonts w:asciiTheme="minorEastAsia" w:hAnsiTheme="minorEastAsia"/>
                <w:szCs w:val="21"/>
              </w:rPr>
            </w:pPr>
            <w:r w:rsidRPr="00CC3826">
              <w:rPr>
                <w:rFonts w:asciiTheme="minorEastAsia" w:hAnsiTheme="minorEastAsia" w:hint="eastAsia"/>
                <w:szCs w:val="21"/>
              </w:rPr>
              <w:t>男</w:t>
            </w:r>
          </w:p>
          <w:p w14:paraId="7D180804" w14:textId="77777777" w:rsidR="0096739B" w:rsidRDefault="00D405F7" w:rsidP="00B971B3">
            <w:pPr>
              <w:jc w:val="center"/>
              <w:rPr>
                <w:rFonts w:asciiTheme="minorEastAsia" w:hAnsiTheme="minorEastAsia"/>
                <w:szCs w:val="21"/>
              </w:rPr>
            </w:pPr>
            <w:r w:rsidRPr="00CC3826">
              <w:rPr>
                <w:rFonts w:asciiTheme="minorEastAsia" w:hAnsiTheme="minorEastAsia" w:hint="eastAsia"/>
                <w:szCs w:val="21"/>
              </w:rPr>
              <w:t>女</w:t>
            </w:r>
          </w:p>
          <w:p w14:paraId="57943E84" w14:textId="1E10697E" w:rsidR="00D405F7" w:rsidRPr="00CC3826" w:rsidRDefault="0096739B" w:rsidP="00B971B3">
            <w:pPr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asciiTheme="minorEastAsia" w:hAnsiTheme="minorEastAsia" w:hint="eastAsia"/>
                <w:szCs w:val="21"/>
              </w:rPr>
              <w:t>その</w:t>
            </w:r>
            <w:r w:rsidR="00D405F7" w:rsidRPr="00CC3826">
              <w:rPr>
                <w:rFonts w:asciiTheme="minorEastAsia" w:hAnsiTheme="minorEastAsia" w:hint="eastAsia"/>
                <w:szCs w:val="21"/>
              </w:rPr>
              <w:t>他</w:t>
            </w:r>
          </w:p>
        </w:tc>
        <w:tc>
          <w:tcPr>
            <w:tcW w:w="2545" w:type="dxa"/>
            <w:vMerge w:val="restart"/>
            <w:vAlign w:val="center"/>
          </w:tcPr>
          <w:p w14:paraId="6D2F3EA5" w14:textId="157EBAA6" w:rsidR="00D405F7" w:rsidRPr="00CC3826" w:rsidRDefault="00D405F7" w:rsidP="00B971B3">
            <w:pPr>
              <w:widowControl/>
              <w:jc w:val="center"/>
              <w:rPr>
                <w:rFonts w:asciiTheme="minorEastAsia" w:hAnsiTheme="minorEastAsia"/>
                <w:szCs w:val="21"/>
              </w:rPr>
            </w:pPr>
            <w:r w:rsidRPr="00CC3826">
              <w:rPr>
                <w:rFonts w:asciiTheme="minorEastAsia" w:hAnsiTheme="minorEastAsia" w:hint="eastAsia"/>
                <w:szCs w:val="21"/>
              </w:rPr>
              <w:t>写真貼付</w:t>
            </w:r>
          </w:p>
          <w:p w14:paraId="488320F9" w14:textId="77777777" w:rsidR="00D405F7" w:rsidRPr="00CC3826" w:rsidRDefault="00D405F7" w:rsidP="00B971B3">
            <w:pPr>
              <w:jc w:val="center"/>
              <w:rPr>
                <w:rFonts w:asciiTheme="minorEastAsia" w:hAnsiTheme="minorEastAsia"/>
                <w:szCs w:val="21"/>
              </w:rPr>
            </w:pPr>
            <w:r w:rsidRPr="00CC3826">
              <w:rPr>
                <w:rFonts w:asciiTheme="minorEastAsia" w:hAnsiTheme="minorEastAsia" w:hint="eastAsia"/>
                <w:szCs w:val="21"/>
              </w:rPr>
              <w:t>（上半身の近影）</w:t>
            </w:r>
          </w:p>
        </w:tc>
      </w:tr>
      <w:tr w:rsidR="00D405F7" w:rsidRPr="00CC3826" w14:paraId="7AA95E95" w14:textId="77777777" w:rsidTr="0096739B">
        <w:trPr>
          <w:trHeight w:val="407"/>
        </w:trPr>
        <w:tc>
          <w:tcPr>
            <w:tcW w:w="1555" w:type="dxa"/>
            <w:tcBorders>
              <w:top w:val="dotted" w:sz="4" w:space="0" w:color="auto"/>
            </w:tcBorders>
            <w:shd w:val="clear" w:color="auto" w:fill="D9D9D9" w:themeFill="background1" w:themeFillShade="D9"/>
            <w:vAlign w:val="center"/>
          </w:tcPr>
          <w:p w14:paraId="0D6F0848" w14:textId="77777777" w:rsidR="00D405F7" w:rsidRPr="00CC3826" w:rsidRDefault="00D405F7" w:rsidP="00B971B3">
            <w:pPr>
              <w:jc w:val="center"/>
              <w:rPr>
                <w:rFonts w:asciiTheme="minorEastAsia" w:hAnsiTheme="minorEastAsia"/>
                <w:szCs w:val="21"/>
              </w:rPr>
            </w:pPr>
            <w:r w:rsidRPr="00CC3826">
              <w:rPr>
                <w:rFonts w:asciiTheme="minorEastAsia" w:hAnsiTheme="minorEastAsia" w:hint="eastAsia"/>
                <w:szCs w:val="21"/>
              </w:rPr>
              <w:t>フリガナ</w:t>
            </w:r>
          </w:p>
        </w:tc>
        <w:tc>
          <w:tcPr>
            <w:tcW w:w="4961" w:type="dxa"/>
            <w:tcBorders>
              <w:top w:val="dotted" w:sz="4" w:space="0" w:color="auto"/>
            </w:tcBorders>
            <w:vAlign w:val="center"/>
          </w:tcPr>
          <w:p w14:paraId="779D79DC" w14:textId="77777777" w:rsidR="00D405F7" w:rsidRPr="00CC3826" w:rsidRDefault="00D405F7" w:rsidP="00B971B3">
            <w:pPr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850" w:type="dxa"/>
            <w:vMerge/>
            <w:vAlign w:val="center"/>
          </w:tcPr>
          <w:p w14:paraId="6F58E69A" w14:textId="77777777" w:rsidR="00D405F7" w:rsidRPr="00CC3826" w:rsidRDefault="00D405F7" w:rsidP="00B971B3">
            <w:pPr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2545" w:type="dxa"/>
            <w:vMerge/>
            <w:vAlign w:val="center"/>
          </w:tcPr>
          <w:p w14:paraId="4093A18C" w14:textId="77777777" w:rsidR="00D405F7" w:rsidRPr="00CC3826" w:rsidRDefault="00D405F7" w:rsidP="00B971B3">
            <w:pPr>
              <w:rPr>
                <w:rFonts w:asciiTheme="minorEastAsia" w:hAnsiTheme="minorEastAsia"/>
                <w:szCs w:val="21"/>
              </w:rPr>
            </w:pPr>
          </w:p>
        </w:tc>
      </w:tr>
      <w:tr w:rsidR="00D405F7" w:rsidRPr="00CC3826" w14:paraId="6A13A01B" w14:textId="77777777" w:rsidTr="000D573D">
        <w:tc>
          <w:tcPr>
            <w:tcW w:w="1555" w:type="dxa"/>
            <w:shd w:val="clear" w:color="auto" w:fill="D9D9D9" w:themeFill="background1" w:themeFillShade="D9"/>
            <w:vAlign w:val="center"/>
          </w:tcPr>
          <w:p w14:paraId="4E9E7B74" w14:textId="77777777" w:rsidR="00D405F7" w:rsidRPr="00CC3826" w:rsidRDefault="00D405F7" w:rsidP="00B971B3">
            <w:pPr>
              <w:jc w:val="center"/>
              <w:rPr>
                <w:rFonts w:asciiTheme="minorEastAsia" w:hAnsiTheme="minorEastAsia"/>
                <w:szCs w:val="21"/>
              </w:rPr>
            </w:pPr>
            <w:r w:rsidRPr="00CC3826">
              <w:rPr>
                <w:rFonts w:asciiTheme="minorEastAsia" w:hAnsiTheme="minorEastAsia" w:hint="eastAsia"/>
                <w:szCs w:val="21"/>
              </w:rPr>
              <w:t>生年月日</w:t>
            </w:r>
          </w:p>
          <w:p w14:paraId="30F2FEC3" w14:textId="77777777" w:rsidR="00D405F7" w:rsidRPr="00CC3826" w:rsidRDefault="00D405F7" w:rsidP="00B971B3">
            <w:pPr>
              <w:jc w:val="center"/>
              <w:rPr>
                <w:rFonts w:asciiTheme="minorEastAsia" w:hAnsiTheme="minorEastAsia"/>
                <w:szCs w:val="21"/>
              </w:rPr>
            </w:pPr>
            <w:r w:rsidRPr="00CC3826">
              <w:rPr>
                <w:rFonts w:asciiTheme="minorEastAsia" w:hAnsiTheme="minorEastAsia" w:hint="eastAsia"/>
                <w:szCs w:val="21"/>
              </w:rPr>
              <w:t>（西暦）</w:t>
            </w:r>
          </w:p>
        </w:tc>
        <w:tc>
          <w:tcPr>
            <w:tcW w:w="5811" w:type="dxa"/>
            <w:gridSpan w:val="2"/>
            <w:vAlign w:val="center"/>
          </w:tcPr>
          <w:p w14:paraId="75244EB6" w14:textId="77777777" w:rsidR="00D405F7" w:rsidRPr="00CC3826" w:rsidRDefault="00D405F7" w:rsidP="00B971B3">
            <w:pPr>
              <w:jc w:val="center"/>
              <w:rPr>
                <w:rFonts w:asciiTheme="minorEastAsia" w:hAnsiTheme="minorEastAsia"/>
                <w:szCs w:val="21"/>
              </w:rPr>
            </w:pPr>
            <w:r w:rsidRPr="00CC3826">
              <w:rPr>
                <w:rFonts w:asciiTheme="minorEastAsia" w:hAnsiTheme="minorEastAsia" w:hint="eastAsia"/>
                <w:szCs w:val="21"/>
              </w:rPr>
              <w:t>年      月      日（    歳）</w:t>
            </w:r>
          </w:p>
        </w:tc>
        <w:tc>
          <w:tcPr>
            <w:tcW w:w="2545" w:type="dxa"/>
            <w:vMerge/>
            <w:vAlign w:val="center"/>
          </w:tcPr>
          <w:p w14:paraId="0CEC8E16" w14:textId="77777777" w:rsidR="00D405F7" w:rsidRPr="00CC3826" w:rsidRDefault="00D405F7" w:rsidP="00B971B3">
            <w:pPr>
              <w:rPr>
                <w:rFonts w:asciiTheme="minorEastAsia" w:hAnsiTheme="minorEastAsia"/>
                <w:szCs w:val="21"/>
              </w:rPr>
            </w:pPr>
          </w:p>
        </w:tc>
      </w:tr>
      <w:tr w:rsidR="00D405F7" w:rsidRPr="00CC3826" w14:paraId="73AC1410" w14:textId="77777777" w:rsidTr="000D573D">
        <w:trPr>
          <w:trHeight w:val="1003"/>
        </w:trPr>
        <w:tc>
          <w:tcPr>
            <w:tcW w:w="1555" w:type="dxa"/>
            <w:shd w:val="clear" w:color="auto" w:fill="D9D9D9" w:themeFill="background1" w:themeFillShade="D9"/>
            <w:vAlign w:val="center"/>
          </w:tcPr>
          <w:p w14:paraId="0DF21BE8" w14:textId="77777777" w:rsidR="00D405F7" w:rsidRPr="00CC3826" w:rsidRDefault="00D405F7" w:rsidP="00B971B3">
            <w:pPr>
              <w:jc w:val="center"/>
              <w:rPr>
                <w:rFonts w:asciiTheme="minorEastAsia" w:hAnsiTheme="minorEastAsia"/>
                <w:szCs w:val="21"/>
              </w:rPr>
            </w:pPr>
            <w:r w:rsidRPr="00CC3826">
              <w:rPr>
                <w:rFonts w:asciiTheme="minorEastAsia" w:hAnsiTheme="minorEastAsia" w:hint="eastAsia"/>
                <w:szCs w:val="21"/>
              </w:rPr>
              <w:t xml:space="preserve">住 </w:t>
            </w:r>
            <w:r w:rsidRPr="00CC3826">
              <w:rPr>
                <w:rFonts w:asciiTheme="minorEastAsia" w:hAnsiTheme="minorEastAsia"/>
                <w:szCs w:val="21"/>
              </w:rPr>
              <w:t xml:space="preserve">   </w:t>
            </w:r>
            <w:r w:rsidRPr="00CC3826">
              <w:rPr>
                <w:rFonts w:asciiTheme="minorEastAsia" w:hAnsiTheme="minorEastAsia" w:hint="eastAsia"/>
                <w:szCs w:val="21"/>
              </w:rPr>
              <w:t>所</w:t>
            </w:r>
          </w:p>
        </w:tc>
        <w:tc>
          <w:tcPr>
            <w:tcW w:w="5811" w:type="dxa"/>
            <w:gridSpan w:val="2"/>
          </w:tcPr>
          <w:p w14:paraId="1C253C92" w14:textId="77777777" w:rsidR="00D405F7" w:rsidRPr="00CC3826" w:rsidRDefault="00D405F7" w:rsidP="00B971B3">
            <w:pPr>
              <w:rPr>
                <w:rFonts w:asciiTheme="minorEastAsia" w:hAnsiTheme="minorEastAsia"/>
                <w:szCs w:val="20"/>
              </w:rPr>
            </w:pPr>
            <w:r w:rsidRPr="00CC3826">
              <w:rPr>
                <w:rFonts w:asciiTheme="minorEastAsia" w:hAnsiTheme="minorEastAsia" w:hint="eastAsia"/>
              </w:rPr>
              <w:t>〒</w:t>
            </w:r>
          </w:p>
        </w:tc>
        <w:tc>
          <w:tcPr>
            <w:tcW w:w="2545" w:type="dxa"/>
            <w:vMerge/>
            <w:vAlign w:val="center"/>
          </w:tcPr>
          <w:p w14:paraId="5B9163BC" w14:textId="77777777" w:rsidR="00D405F7" w:rsidRPr="00CC3826" w:rsidRDefault="00D405F7" w:rsidP="00B971B3">
            <w:pPr>
              <w:rPr>
                <w:rFonts w:asciiTheme="minorEastAsia" w:hAnsiTheme="minorEastAsia"/>
                <w:szCs w:val="21"/>
              </w:rPr>
            </w:pPr>
          </w:p>
        </w:tc>
      </w:tr>
      <w:tr w:rsidR="00D405F7" w:rsidRPr="00CC3826" w14:paraId="2F5D6355" w14:textId="77777777" w:rsidTr="000D573D">
        <w:trPr>
          <w:trHeight w:val="550"/>
        </w:trPr>
        <w:tc>
          <w:tcPr>
            <w:tcW w:w="1555" w:type="dxa"/>
            <w:shd w:val="clear" w:color="auto" w:fill="D9D9D9" w:themeFill="background1" w:themeFillShade="D9"/>
            <w:vAlign w:val="center"/>
          </w:tcPr>
          <w:p w14:paraId="2B8A91D1" w14:textId="77777777" w:rsidR="00D405F7" w:rsidRPr="00CC3826" w:rsidRDefault="00D405F7" w:rsidP="00B971B3">
            <w:pPr>
              <w:jc w:val="center"/>
              <w:rPr>
                <w:rFonts w:asciiTheme="minorEastAsia" w:hAnsiTheme="minorEastAsia"/>
                <w:szCs w:val="21"/>
              </w:rPr>
            </w:pPr>
            <w:r w:rsidRPr="00CC3826">
              <w:rPr>
                <w:rFonts w:asciiTheme="minorEastAsia" w:hAnsiTheme="minorEastAsia" w:hint="eastAsia"/>
                <w:szCs w:val="21"/>
              </w:rPr>
              <w:t>電話番号</w:t>
            </w:r>
          </w:p>
        </w:tc>
        <w:tc>
          <w:tcPr>
            <w:tcW w:w="8356" w:type="dxa"/>
            <w:gridSpan w:val="3"/>
            <w:vAlign w:val="center"/>
          </w:tcPr>
          <w:p w14:paraId="7E08B6E5" w14:textId="77777777" w:rsidR="00D405F7" w:rsidRPr="00CC3826" w:rsidRDefault="00D405F7" w:rsidP="00B971B3">
            <w:pPr>
              <w:rPr>
                <w:rFonts w:asciiTheme="minorEastAsia" w:hAnsiTheme="minorEastAsia"/>
                <w:b/>
                <w:noProof/>
                <w:szCs w:val="21"/>
              </w:rPr>
            </w:pPr>
          </w:p>
        </w:tc>
      </w:tr>
      <w:tr w:rsidR="00D405F7" w:rsidRPr="00CC3826" w14:paraId="17D4B3B6" w14:textId="77777777" w:rsidTr="000D573D">
        <w:trPr>
          <w:trHeight w:val="558"/>
        </w:trPr>
        <w:tc>
          <w:tcPr>
            <w:tcW w:w="1555" w:type="dxa"/>
            <w:shd w:val="clear" w:color="auto" w:fill="D9D9D9" w:themeFill="background1" w:themeFillShade="D9"/>
            <w:vAlign w:val="center"/>
          </w:tcPr>
          <w:p w14:paraId="2CB87C56" w14:textId="77777777" w:rsidR="00D405F7" w:rsidRPr="00CC3826" w:rsidRDefault="00D405F7" w:rsidP="00B971B3">
            <w:pPr>
              <w:jc w:val="center"/>
              <w:rPr>
                <w:rFonts w:asciiTheme="minorEastAsia" w:hAnsiTheme="minorEastAsia"/>
                <w:szCs w:val="21"/>
              </w:rPr>
            </w:pPr>
            <w:r w:rsidRPr="00CC3826">
              <w:rPr>
                <w:rFonts w:asciiTheme="minorEastAsia" w:hAnsiTheme="minorEastAsia"/>
              </w:rPr>
              <w:t>E</w:t>
            </w:r>
            <w:r w:rsidRPr="00CC3826">
              <w:rPr>
                <w:rFonts w:asciiTheme="minorEastAsia" w:hAnsiTheme="minorEastAsia" w:hint="eastAsia"/>
              </w:rPr>
              <w:t>-</w:t>
            </w:r>
            <w:r w:rsidRPr="00CC3826">
              <w:rPr>
                <w:rFonts w:asciiTheme="minorEastAsia" w:hAnsiTheme="minorEastAsia"/>
              </w:rPr>
              <w:t>MALE</w:t>
            </w:r>
          </w:p>
        </w:tc>
        <w:tc>
          <w:tcPr>
            <w:tcW w:w="8356" w:type="dxa"/>
            <w:gridSpan w:val="3"/>
            <w:vAlign w:val="center"/>
          </w:tcPr>
          <w:p w14:paraId="3C86BB85" w14:textId="77777777" w:rsidR="00D405F7" w:rsidRPr="00CC3826" w:rsidRDefault="00D405F7" w:rsidP="00B971B3">
            <w:pPr>
              <w:rPr>
                <w:rFonts w:asciiTheme="minorEastAsia" w:hAnsiTheme="minorEastAsia"/>
                <w:b/>
                <w:noProof/>
                <w:szCs w:val="21"/>
              </w:rPr>
            </w:pPr>
          </w:p>
        </w:tc>
      </w:tr>
    </w:tbl>
    <w:p w14:paraId="3541DC50" w14:textId="4C102DAC" w:rsidR="00D405F7" w:rsidRPr="00CC3826" w:rsidRDefault="00F75E4E" w:rsidP="00D405F7">
      <w:pPr>
        <w:jc w:val="left"/>
        <w:rPr>
          <w:rFonts w:asciiTheme="minorEastAsia" w:hAnsiTheme="minorEastAsia"/>
          <w:szCs w:val="21"/>
        </w:rPr>
      </w:pPr>
      <w:r>
        <w:rPr>
          <w:rFonts w:asciiTheme="minorEastAsia" w:hAnsiTheme="minorEastAsia" w:hint="eastAsia"/>
          <w:szCs w:val="21"/>
        </w:rPr>
        <w:t>現在在籍する</w:t>
      </w:r>
      <w:r w:rsidR="00D405F7" w:rsidRPr="00CC3826">
        <w:rPr>
          <w:rFonts w:asciiTheme="minorEastAsia" w:hAnsiTheme="minorEastAsia" w:hint="eastAsia"/>
          <w:szCs w:val="21"/>
        </w:rPr>
        <w:t>大学/大学院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1555"/>
        <w:gridCol w:w="5528"/>
        <w:gridCol w:w="2828"/>
      </w:tblGrid>
      <w:tr w:rsidR="00D405F7" w:rsidRPr="00CC3826" w14:paraId="3E76E40C" w14:textId="77777777" w:rsidTr="000E6428">
        <w:trPr>
          <w:trHeight w:val="664"/>
        </w:trPr>
        <w:tc>
          <w:tcPr>
            <w:tcW w:w="1555" w:type="dxa"/>
            <w:shd w:val="clear" w:color="auto" w:fill="D9D9D9" w:themeFill="background1" w:themeFillShade="D9"/>
            <w:vAlign w:val="center"/>
          </w:tcPr>
          <w:p w14:paraId="3AADA60E" w14:textId="77777777" w:rsidR="00D405F7" w:rsidRPr="00CC3826" w:rsidRDefault="00D405F7" w:rsidP="00B971B3">
            <w:pPr>
              <w:jc w:val="center"/>
              <w:rPr>
                <w:rFonts w:asciiTheme="minorEastAsia" w:hAnsiTheme="minorEastAsia"/>
                <w:szCs w:val="21"/>
              </w:rPr>
            </w:pPr>
            <w:r w:rsidRPr="00CC3826">
              <w:rPr>
                <w:rFonts w:asciiTheme="minorEastAsia" w:hAnsiTheme="minorEastAsia" w:hint="eastAsia"/>
                <w:szCs w:val="21"/>
              </w:rPr>
              <w:t>学校名</w:t>
            </w:r>
          </w:p>
        </w:tc>
        <w:tc>
          <w:tcPr>
            <w:tcW w:w="5528" w:type="dxa"/>
          </w:tcPr>
          <w:p w14:paraId="32C83B62" w14:textId="77777777" w:rsidR="00D405F7" w:rsidRPr="00CC3826" w:rsidRDefault="00D405F7" w:rsidP="00B971B3">
            <w:pPr>
              <w:jc w:val="right"/>
              <w:rPr>
                <w:rFonts w:asciiTheme="minorEastAsia" w:hAnsiTheme="minorEastAsia"/>
                <w:noProof/>
                <w:szCs w:val="21"/>
              </w:rPr>
            </w:pPr>
          </w:p>
        </w:tc>
        <w:tc>
          <w:tcPr>
            <w:tcW w:w="2828" w:type="dxa"/>
            <w:shd w:val="clear" w:color="auto" w:fill="D9D9D9" w:themeFill="background1" w:themeFillShade="D9"/>
            <w:vAlign w:val="center"/>
          </w:tcPr>
          <w:p w14:paraId="469ADF57" w14:textId="5A9AA92B" w:rsidR="00D405F7" w:rsidRPr="00CC3826" w:rsidRDefault="000E6428" w:rsidP="00B971B3">
            <w:pPr>
              <w:jc w:val="center"/>
              <w:rPr>
                <w:rFonts w:asciiTheme="minorEastAsia" w:hAnsiTheme="minorEastAsia"/>
                <w:noProof/>
                <w:szCs w:val="21"/>
              </w:rPr>
            </w:pPr>
            <w:r w:rsidRPr="00CC3826">
              <w:rPr>
                <w:rFonts w:asciiTheme="minorEastAsia" w:hAnsiTheme="minorEastAsia" w:hint="eastAsia"/>
                <w:noProof/>
                <w:szCs w:val="21"/>
              </w:rPr>
              <w:t>入学年月日</w:t>
            </w:r>
          </w:p>
        </w:tc>
      </w:tr>
      <w:tr w:rsidR="00D405F7" w:rsidRPr="00CC3826" w14:paraId="77A5116D" w14:textId="77777777" w:rsidTr="000E6428">
        <w:trPr>
          <w:trHeight w:val="675"/>
        </w:trPr>
        <w:tc>
          <w:tcPr>
            <w:tcW w:w="1555" w:type="dxa"/>
            <w:shd w:val="clear" w:color="auto" w:fill="D9D9D9" w:themeFill="background1" w:themeFillShade="D9"/>
            <w:vAlign w:val="center"/>
          </w:tcPr>
          <w:p w14:paraId="72177939" w14:textId="77777777" w:rsidR="00D405F7" w:rsidRPr="00CC3826" w:rsidRDefault="00D405F7" w:rsidP="00B971B3">
            <w:pPr>
              <w:jc w:val="center"/>
              <w:rPr>
                <w:rFonts w:asciiTheme="minorEastAsia" w:hAnsiTheme="minorEastAsia"/>
                <w:szCs w:val="21"/>
              </w:rPr>
            </w:pPr>
            <w:r w:rsidRPr="00CC3826">
              <w:rPr>
                <w:rFonts w:asciiTheme="minorEastAsia" w:hAnsiTheme="minorEastAsia" w:hint="eastAsia"/>
                <w:szCs w:val="21"/>
              </w:rPr>
              <w:t>学部・学科</w:t>
            </w:r>
          </w:p>
          <w:p w14:paraId="099269E2" w14:textId="77777777" w:rsidR="00D405F7" w:rsidRPr="00CC3826" w:rsidRDefault="00D405F7" w:rsidP="00B971B3">
            <w:pPr>
              <w:jc w:val="center"/>
              <w:rPr>
                <w:rFonts w:asciiTheme="minorEastAsia" w:hAnsiTheme="minorEastAsia"/>
                <w:szCs w:val="21"/>
              </w:rPr>
            </w:pPr>
            <w:r w:rsidRPr="00CC3826">
              <w:rPr>
                <w:rFonts w:asciiTheme="minorEastAsia" w:hAnsiTheme="minorEastAsia" w:hint="eastAsia"/>
                <w:szCs w:val="21"/>
              </w:rPr>
              <w:t>および専攻</w:t>
            </w:r>
          </w:p>
        </w:tc>
        <w:tc>
          <w:tcPr>
            <w:tcW w:w="5528" w:type="dxa"/>
          </w:tcPr>
          <w:p w14:paraId="50F4C56A" w14:textId="77777777" w:rsidR="00D405F7" w:rsidRPr="00CC3826" w:rsidRDefault="00D405F7" w:rsidP="00B971B3">
            <w:pPr>
              <w:jc w:val="right"/>
              <w:rPr>
                <w:rFonts w:asciiTheme="minorEastAsia" w:hAnsiTheme="minorEastAsia"/>
                <w:noProof/>
                <w:szCs w:val="21"/>
              </w:rPr>
            </w:pPr>
          </w:p>
        </w:tc>
        <w:tc>
          <w:tcPr>
            <w:tcW w:w="2828" w:type="dxa"/>
            <w:vAlign w:val="center"/>
          </w:tcPr>
          <w:p w14:paraId="4DD82DC5" w14:textId="77777777" w:rsidR="00D405F7" w:rsidRPr="00CC3826" w:rsidRDefault="000E6428" w:rsidP="000E6428">
            <w:pPr>
              <w:jc w:val="center"/>
              <w:rPr>
                <w:rFonts w:asciiTheme="minorEastAsia" w:hAnsiTheme="minorEastAsia"/>
                <w:noProof/>
                <w:szCs w:val="21"/>
              </w:rPr>
            </w:pPr>
            <w:r w:rsidRPr="00CC3826">
              <w:rPr>
                <w:rFonts w:asciiTheme="minorEastAsia" w:hAnsiTheme="minorEastAsia" w:hint="eastAsia"/>
                <w:noProof/>
                <w:szCs w:val="21"/>
              </w:rPr>
              <w:t>年    月    日</w:t>
            </w:r>
          </w:p>
          <w:p w14:paraId="594643D4" w14:textId="2380D4A9" w:rsidR="000E6428" w:rsidRPr="00CC3826" w:rsidRDefault="000E6428" w:rsidP="000E6428">
            <w:pPr>
              <w:jc w:val="center"/>
              <w:rPr>
                <w:rFonts w:asciiTheme="minorEastAsia" w:hAnsiTheme="minorEastAsia"/>
                <w:noProof/>
                <w:szCs w:val="21"/>
              </w:rPr>
            </w:pPr>
            <w:r w:rsidRPr="00CC3826">
              <w:rPr>
                <w:rFonts w:asciiTheme="minorEastAsia" w:hAnsiTheme="minorEastAsia" w:hint="eastAsia"/>
                <w:noProof/>
                <w:szCs w:val="21"/>
              </w:rPr>
              <w:t>（    年）</w:t>
            </w:r>
          </w:p>
        </w:tc>
      </w:tr>
      <w:tr w:rsidR="00D405F7" w:rsidRPr="00CC3826" w14:paraId="31B32B3D" w14:textId="77777777" w:rsidTr="000D573D">
        <w:trPr>
          <w:trHeight w:val="938"/>
        </w:trPr>
        <w:tc>
          <w:tcPr>
            <w:tcW w:w="1555" w:type="dxa"/>
            <w:vMerge w:val="restart"/>
            <w:shd w:val="clear" w:color="auto" w:fill="D9D9D9" w:themeFill="background1" w:themeFillShade="D9"/>
            <w:vAlign w:val="center"/>
          </w:tcPr>
          <w:p w14:paraId="129A74A4" w14:textId="77777777" w:rsidR="00D405F7" w:rsidRPr="00CC3826" w:rsidRDefault="00D405F7" w:rsidP="00B971B3">
            <w:pPr>
              <w:jc w:val="center"/>
              <w:rPr>
                <w:rFonts w:asciiTheme="minorEastAsia" w:hAnsiTheme="minorEastAsia"/>
                <w:szCs w:val="21"/>
              </w:rPr>
            </w:pPr>
            <w:r w:rsidRPr="00CC3826">
              <w:rPr>
                <w:rFonts w:asciiTheme="minorEastAsia" w:hAnsiTheme="minorEastAsia" w:hint="eastAsia"/>
                <w:szCs w:val="21"/>
              </w:rPr>
              <w:t>所在地</w:t>
            </w:r>
          </w:p>
        </w:tc>
        <w:tc>
          <w:tcPr>
            <w:tcW w:w="8356" w:type="dxa"/>
            <w:gridSpan w:val="2"/>
            <w:tcBorders>
              <w:bottom w:val="nil"/>
            </w:tcBorders>
          </w:tcPr>
          <w:p w14:paraId="4A797CBD" w14:textId="77777777" w:rsidR="00D405F7" w:rsidRPr="00CC3826" w:rsidRDefault="00D405F7" w:rsidP="00B971B3">
            <w:pPr>
              <w:rPr>
                <w:rFonts w:asciiTheme="minorEastAsia" w:hAnsiTheme="minorEastAsia"/>
              </w:rPr>
            </w:pPr>
            <w:r w:rsidRPr="00CC3826">
              <w:rPr>
                <w:rFonts w:asciiTheme="minorEastAsia" w:hAnsiTheme="minorEastAsia" w:hint="eastAsia"/>
              </w:rPr>
              <w:t>〒</w:t>
            </w:r>
          </w:p>
        </w:tc>
      </w:tr>
      <w:tr w:rsidR="00D405F7" w:rsidRPr="00CC3826" w14:paraId="1C8DE237" w14:textId="77777777" w:rsidTr="000D573D">
        <w:trPr>
          <w:trHeight w:val="413"/>
        </w:trPr>
        <w:tc>
          <w:tcPr>
            <w:tcW w:w="1555" w:type="dxa"/>
            <w:vMerge/>
            <w:shd w:val="clear" w:color="auto" w:fill="D9D9D9" w:themeFill="background1" w:themeFillShade="D9"/>
            <w:vAlign w:val="center"/>
          </w:tcPr>
          <w:p w14:paraId="418E8F10" w14:textId="77777777" w:rsidR="00D405F7" w:rsidRPr="00CC3826" w:rsidRDefault="00D405F7" w:rsidP="00B971B3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8356" w:type="dxa"/>
            <w:gridSpan w:val="2"/>
            <w:tcBorders>
              <w:top w:val="nil"/>
            </w:tcBorders>
            <w:vAlign w:val="center"/>
          </w:tcPr>
          <w:p w14:paraId="151332BB" w14:textId="77777777" w:rsidR="00D405F7" w:rsidRPr="00CC3826" w:rsidRDefault="00D405F7" w:rsidP="00B971B3">
            <w:pPr>
              <w:rPr>
                <w:rFonts w:asciiTheme="minorEastAsia" w:hAnsiTheme="minorEastAsia"/>
                <w:noProof/>
                <w:szCs w:val="21"/>
              </w:rPr>
            </w:pPr>
            <w:r w:rsidRPr="00CC3826">
              <w:rPr>
                <w:rFonts w:asciiTheme="minorEastAsia" w:hAnsiTheme="minorEastAsia" w:hint="eastAsia"/>
                <w:noProof/>
                <w:szCs w:val="21"/>
              </w:rPr>
              <w:t>電話番号</w:t>
            </w:r>
          </w:p>
        </w:tc>
      </w:tr>
      <w:tr w:rsidR="0043571C" w:rsidRPr="00CC3826" w14:paraId="5FD9C20A" w14:textId="77777777" w:rsidTr="002279F4">
        <w:trPr>
          <w:trHeight w:val="558"/>
        </w:trPr>
        <w:tc>
          <w:tcPr>
            <w:tcW w:w="1555" w:type="dxa"/>
            <w:vMerge w:val="restart"/>
            <w:shd w:val="clear" w:color="auto" w:fill="D9D9D9" w:themeFill="background1" w:themeFillShade="D9"/>
            <w:vAlign w:val="center"/>
          </w:tcPr>
          <w:p w14:paraId="6B4B3520" w14:textId="3344D19E" w:rsidR="0043571C" w:rsidRPr="00CC3826" w:rsidRDefault="0043571C" w:rsidP="00EA6F48">
            <w:pPr>
              <w:jc w:val="center"/>
              <w:rPr>
                <w:rFonts w:asciiTheme="minorEastAsia" w:hAnsiTheme="minorEastAsia"/>
                <w:szCs w:val="21"/>
              </w:rPr>
            </w:pPr>
            <w:r w:rsidRPr="00CC3826">
              <w:rPr>
                <w:rFonts w:asciiTheme="minorEastAsia" w:hAnsiTheme="minorEastAsia" w:hint="eastAsia"/>
                <w:szCs w:val="21"/>
              </w:rPr>
              <w:t>前学歴</w:t>
            </w:r>
          </w:p>
        </w:tc>
        <w:tc>
          <w:tcPr>
            <w:tcW w:w="8356" w:type="dxa"/>
            <w:gridSpan w:val="2"/>
            <w:vAlign w:val="center"/>
          </w:tcPr>
          <w:p w14:paraId="3F41F17B" w14:textId="77777777" w:rsidR="0043571C" w:rsidRPr="00CC3826" w:rsidRDefault="0043571C" w:rsidP="002279F4">
            <w:pPr>
              <w:rPr>
                <w:rFonts w:asciiTheme="minorEastAsia" w:hAnsiTheme="minorEastAsia"/>
                <w:b/>
                <w:noProof/>
                <w:szCs w:val="21"/>
              </w:rPr>
            </w:pPr>
          </w:p>
        </w:tc>
      </w:tr>
      <w:tr w:rsidR="0043571C" w:rsidRPr="00CC3826" w14:paraId="0953636B" w14:textId="77777777" w:rsidTr="002279F4">
        <w:trPr>
          <w:trHeight w:val="558"/>
        </w:trPr>
        <w:tc>
          <w:tcPr>
            <w:tcW w:w="1555" w:type="dxa"/>
            <w:vMerge/>
            <w:shd w:val="clear" w:color="auto" w:fill="D9D9D9" w:themeFill="background1" w:themeFillShade="D9"/>
            <w:vAlign w:val="center"/>
          </w:tcPr>
          <w:p w14:paraId="37CC455E" w14:textId="77777777" w:rsidR="0043571C" w:rsidRPr="00CC3826" w:rsidRDefault="0043571C" w:rsidP="00EA6F48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8356" w:type="dxa"/>
            <w:gridSpan w:val="2"/>
            <w:vAlign w:val="center"/>
          </w:tcPr>
          <w:p w14:paraId="328DE9E9" w14:textId="77777777" w:rsidR="0043571C" w:rsidRPr="00CC3826" w:rsidRDefault="0043571C" w:rsidP="002279F4">
            <w:pPr>
              <w:rPr>
                <w:rFonts w:asciiTheme="minorEastAsia" w:hAnsiTheme="minorEastAsia"/>
                <w:b/>
                <w:noProof/>
                <w:szCs w:val="21"/>
              </w:rPr>
            </w:pPr>
          </w:p>
        </w:tc>
      </w:tr>
    </w:tbl>
    <w:p w14:paraId="182D9632" w14:textId="7D701706" w:rsidR="001935B5" w:rsidRPr="00CC3826" w:rsidRDefault="001935B5" w:rsidP="00D405F7">
      <w:pPr>
        <w:jc w:val="left"/>
        <w:rPr>
          <w:rFonts w:asciiTheme="minorEastAsia" w:hAnsiTheme="minorEastAsia"/>
          <w:szCs w:val="21"/>
        </w:rPr>
      </w:pPr>
      <w:r w:rsidRPr="00CC3826">
        <w:rPr>
          <w:rFonts w:asciiTheme="minorEastAsia" w:hAnsiTheme="minorEastAsia" w:hint="eastAsia"/>
          <w:szCs w:val="21"/>
        </w:rPr>
        <w:t>留学中の経済状況</w:t>
      </w:r>
      <w:r w:rsidR="00F62C9B" w:rsidRPr="00CC3826">
        <w:rPr>
          <w:rFonts w:asciiTheme="minorEastAsia" w:hAnsiTheme="minorEastAsia" w:hint="eastAsia"/>
          <w:szCs w:val="21"/>
        </w:rPr>
        <w:t>（概算）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1555"/>
        <w:gridCol w:w="3685"/>
        <w:gridCol w:w="851"/>
        <w:gridCol w:w="2835"/>
        <w:gridCol w:w="986"/>
      </w:tblGrid>
      <w:tr w:rsidR="00F62C9B" w:rsidRPr="00CC3826" w14:paraId="450BF1A3" w14:textId="502143C0" w:rsidTr="000E6428">
        <w:trPr>
          <w:trHeight w:val="663"/>
        </w:trPr>
        <w:tc>
          <w:tcPr>
            <w:tcW w:w="1555" w:type="dxa"/>
            <w:shd w:val="clear" w:color="auto" w:fill="D9D9D9" w:themeFill="background1" w:themeFillShade="D9"/>
            <w:vAlign w:val="center"/>
          </w:tcPr>
          <w:p w14:paraId="1864BA85" w14:textId="283543C9" w:rsidR="00F62C9B" w:rsidRPr="00CC3826" w:rsidRDefault="00F62C9B" w:rsidP="003C752E">
            <w:pPr>
              <w:jc w:val="center"/>
              <w:rPr>
                <w:rFonts w:asciiTheme="minorEastAsia" w:hAnsiTheme="minorEastAsia"/>
                <w:szCs w:val="21"/>
              </w:rPr>
            </w:pPr>
            <w:r w:rsidRPr="00CC3826">
              <w:rPr>
                <w:rFonts w:asciiTheme="minorEastAsia" w:hAnsiTheme="minorEastAsia" w:hint="eastAsia"/>
                <w:szCs w:val="21"/>
              </w:rPr>
              <w:t>毎月の収入</w:t>
            </w:r>
          </w:p>
          <w:p w14:paraId="799A4BF8" w14:textId="690E53FE" w:rsidR="00F62C9B" w:rsidRPr="00CC3826" w:rsidRDefault="00F62C9B" w:rsidP="003C752E">
            <w:pPr>
              <w:jc w:val="center"/>
              <w:rPr>
                <w:rFonts w:asciiTheme="minorEastAsia" w:hAnsiTheme="minorEastAsia"/>
                <w:sz w:val="16"/>
                <w:szCs w:val="16"/>
              </w:rPr>
            </w:pPr>
            <w:r w:rsidRPr="00CC3826">
              <w:rPr>
                <w:rFonts w:asciiTheme="minorEastAsia" w:hAnsiTheme="minorEastAsia" w:hint="eastAsia"/>
                <w:sz w:val="16"/>
                <w:szCs w:val="16"/>
              </w:rPr>
              <w:t>（本奨学金以外）</w:t>
            </w:r>
          </w:p>
        </w:tc>
        <w:tc>
          <w:tcPr>
            <w:tcW w:w="3685" w:type="dxa"/>
            <w:vAlign w:val="center"/>
          </w:tcPr>
          <w:p w14:paraId="6E6BB537" w14:textId="0F2D3C66" w:rsidR="00F62C9B" w:rsidRPr="00CC3826" w:rsidRDefault="00F62C9B" w:rsidP="00F62C9B">
            <w:pPr>
              <w:jc w:val="right"/>
              <w:rPr>
                <w:rFonts w:asciiTheme="minorEastAsia" w:hAnsiTheme="minorEastAsia"/>
                <w:noProof/>
                <w:szCs w:val="21"/>
              </w:rPr>
            </w:pPr>
            <w:r w:rsidRPr="00CC3826">
              <w:rPr>
                <w:rFonts w:asciiTheme="minorEastAsia" w:hAnsiTheme="minorEastAsia" w:hint="eastAsia"/>
                <w:noProof/>
                <w:szCs w:val="21"/>
              </w:rPr>
              <w:t>千円/月</w:t>
            </w:r>
          </w:p>
        </w:tc>
        <w:tc>
          <w:tcPr>
            <w:tcW w:w="851" w:type="dxa"/>
            <w:shd w:val="clear" w:color="auto" w:fill="D9D9D9" w:themeFill="background1" w:themeFillShade="D9"/>
            <w:vAlign w:val="center"/>
          </w:tcPr>
          <w:p w14:paraId="2F615BCF" w14:textId="5534A565" w:rsidR="00F62C9B" w:rsidRPr="00CC3826" w:rsidRDefault="00F62C9B" w:rsidP="00F62C9B">
            <w:pPr>
              <w:jc w:val="center"/>
              <w:rPr>
                <w:rFonts w:asciiTheme="minorEastAsia" w:hAnsiTheme="minorEastAsia"/>
                <w:noProof/>
                <w:szCs w:val="21"/>
              </w:rPr>
            </w:pPr>
            <w:r w:rsidRPr="00CC3826">
              <w:rPr>
                <w:rFonts w:asciiTheme="minorEastAsia" w:hAnsiTheme="minorEastAsia" w:hint="eastAsia"/>
                <w:noProof/>
                <w:szCs w:val="21"/>
              </w:rPr>
              <w:t>内訳</w:t>
            </w:r>
          </w:p>
        </w:tc>
        <w:tc>
          <w:tcPr>
            <w:tcW w:w="2835" w:type="dxa"/>
            <w:tcBorders>
              <w:right w:val="nil"/>
            </w:tcBorders>
            <w:vAlign w:val="center"/>
          </w:tcPr>
          <w:p w14:paraId="31ADFCD4" w14:textId="77777777" w:rsidR="00F62C9B" w:rsidRPr="00CC3826" w:rsidRDefault="00F62C9B" w:rsidP="00F62C9B">
            <w:pPr>
              <w:rPr>
                <w:rFonts w:asciiTheme="minorEastAsia" w:hAnsiTheme="minorEastAsia"/>
                <w:noProof/>
                <w:szCs w:val="21"/>
              </w:rPr>
            </w:pPr>
            <w:r w:rsidRPr="00CC3826">
              <w:rPr>
                <w:rFonts w:asciiTheme="minorEastAsia" w:hAnsiTheme="minorEastAsia" w:hint="eastAsia"/>
                <w:noProof/>
                <w:szCs w:val="21"/>
              </w:rPr>
              <w:t>仕送り</w:t>
            </w:r>
          </w:p>
          <w:p w14:paraId="409F4C45" w14:textId="77777777" w:rsidR="00F62C9B" w:rsidRPr="00CC3826" w:rsidRDefault="00F62C9B" w:rsidP="00F62C9B">
            <w:pPr>
              <w:rPr>
                <w:rFonts w:asciiTheme="minorEastAsia" w:hAnsiTheme="minorEastAsia"/>
                <w:noProof/>
                <w:szCs w:val="21"/>
              </w:rPr>
            </w:pPr>
            <w:r w:rsidRPr="00CC3826">
              <w:rPr>
                <w:rFonts w:asciiTheme="minorEastAsia" w:hAnsiTheme="minorEastAsia" w:hint="eastAsia"/>
                <w:noProof/>
                <w:szCs w:val="21"/>
              </w:rPr>
              <w:t>アルバイト等</w:t>
            </w:r>
          </w:p>
          <w:p w14:paraId="4D6BEE39" w14:textId="7DA4C517" w:rsidR="00F62C9B" w:rsidRPr="00CC3826" w:rsidRDefault="00F62C9B" w:rsidP="00F62C9B">
            <w:pPr>
              <w:rPr>
                <w:rFonts w:asciiTheme="minorEastAsia" w:hAnsiTheme="minorEastAsia"/>
                <w:noProof/>
                <w:szCs w:val="21"/>
              </w:rPr>
            </w:pPr>
            <w:r w:rsidRPr="00CC3826">
              <w:rPr>
                <w:rFonts w:asciiTheme="minorEastAsia" w:hAnsiTheme="minorEastAsia" w:hint="eastAsia"/>
                <w:noProof/>
                <w:szCs w:val="21"/>
              </w:rPr>
              <w:t>その他</w:t>
            </w:r>
          </w:p>
        </w:tc>
        <w:tc>
          <w:tcPr>
            <w:tcW w:w="986" w:type="dxa"/>
            <w:tcBorders>
              <w:left w:val="nil"/>
            </w:tcBorders>
            <w:vAlign w:val="center"/>
          </w:tcPr>
          <w:p w14:paraId="1E98B7B3" w14:textId="3E5C0E2E" w:rsidR="00F62C9B" w:rsidRPr="00CC3826" w:rsidRDefault="00F62C9B" w:rsidP="00F62C9B">
            <w:pPr>
              <w:widowControl/>
              <w:jc w:val="right"/>
              <w:rPr>
                <w:rFonts w:asciiTheme="minorEastAsia" w:hAnsiTheme="minorEastAsia"/>
                <w:noProof/>
                <w:szCs w:val="21"/>
              </w:rPr>
            </w:pPr>
            <w:r w:rsidRPr="00CC3826">
              <w:rPr>
                <w:rFonts w:asciiTheme="minorEastAsia" w:hAnsiTheme="minorEastAsia" w:hint="eastAsia"/>
                <w:noProof/>
                <w:szCs w:val="21"/>
              </w:rPr>
              <w:t>千円/月</w:t>
            </w:r>
          </w:p>
          <w:p w14:paraId="3AA99EBA" w14:textId="5004151A" w:rsidR="00F62C9B" w:rsidRPr="00CC3826" w:rsidRDefault="00F62C9B" w:rsidP="00F62C9B">
            <w:pPr>
              <w:widowControl/>
              <w:jc w:val="right"/>
              <w:rPr>
                <w:rFonts w:asciiTheme="minorEastAsia" w:hAnsiTheme="minorEastAsia"/>
                <w:noProof/>
                <w:szCs w:val="21"/>
              </w:rPr>
            </w:pPr>
            <w:r w:rsidRPr="00CC3826">
              <w:rPr>
                <w:rFonts w:asciiTheme="minorEastAsia" w:hAnsiTheme="minorEastAsia" w:hint="eastAsia"/>
                <w:noProof/>
                <w:szCs w:val="21"/>
              </w:rPr>
              <w:t>千円/月</w:t>
            </w:r>
          </w:p>
          <w:p w14:paraId="273104FA" w14:textId="3AB0363E" w:rsidR="00F62C9B" w:rsidRPr="00CC3826" w:rsidRDefault="00F62C9B" w:rsidP="00F62C9B">
            <w:pPr>
              <w:jc w:val="right"/>
              <w:rPr>
                <w:rFonts w:asciiTheme="minorEastAsia" w:hAnsiTheme="minorEastAsia"/>
                <w:noProof/>
                <w:szCs w:val="21"/>
              </w:rPr>
            </w:pPr>
            <w:r w:rsidRPr="00CC3826">
              <w:rPr>
                <w:rFonts w:asciiTheme="minorEastAsia" w:hAnsiTheme="minorEastAsia" w:hint="eastAsia"/>
                <w:noProof/>
                <w:szCs w:val="21"/>
              </w:rPr>
              <w:t>千円/月</w:t>
            </w:r>
          </w:p>
        </w:tc>
      </w:tr>
      <w:tr w:rsidR="00F62C9B" w:rsidRPr="00CC3826" w14:paraId="49EDBB9A" w14:textId="07F8EAA7" w:rsidTr="000E6428">
        <w:trPr>
          <w:trHeight w:val="876"/>
        </w:trPr>
        <w:tc>
          <w:tcPr>
            <w:tcW w:w="1555" w:type="dxa"/>
            <w:shd w:val="clear" w:color="auto" w:fill="D9D9D9" w:themeFill="background1" w:themeFillShade="D9"/>
            <w:vAlign w:val="center"/>
          </w:tcPr>
          <w:p w14:paraId="7641C118" w14:textId="5A5EA7E0" w:rsidR="00F62C9B" w:rsidRPr="00CC3826" w:rsidRDefault="00F62C9B" w:rsidP="00F62C9B">
            <w:pPr>
              <w:jc w:val="center"/>
              <w:rPr>
                <w:rFonts w:asciiTheme="minorEastAsia" w:hAnsiTheme="minorEastAsia"/>
                <w:szCs w:val="21"/>
              </w:rPr>
            </w:pPr>
            <w:r w:rsidRPr="00CC3826">
              <w:rPr>
                <w:rFonts w:asciiTheme="minorEastAsia" w:hAnsiTheme="minorEastAsia" w:hint="eastAsia"/>
                <w:szCs w:val="21"/>
              </w:rPr>
              <w:t>毎月の支出</w:t>
            </w:r>
          </w:p>
        </w:tc>
        <w:tc>
          <w:tcPr>
            <w:tcW w:w="3685" w:type="dxa"/>
            <w:vAlign w:val="center"/>
          </w:tcPr>
          <w:p w14:paraId="58AD9CCA" w14:textId="010F0F01" w:rsidR="00F62C9B" w:rsidRPr="00CC3826" w:rsidRDefault="00F62C9B" w:rsidP="00F62C9B">
            <w:pPr>
              <w:jc w:val="right"/>
              <w:rPr>
                <w:rFonts w:asciiTheme="minorEastAsia" w:hAnsiTheme="minorEastAsia"/>
                <w:noProof/>
                <w:szCs w:val="21"/>
              </w:rPr>
            </w:pPr>
            <w:r w:rsidRPr="00CC3826">
              <w:rPr>
                <w:rFonts w:asciiTheme="minorEastAsia" w:hAnsiTheme="minorEastAsia" w:hint="eastAsia"/>
                <w:noProof/>
                <w:szCs w:val="21"/>
              </w:rPr>
              <w:t>千円/月</w:t>
            </w:r>
          </w:p>
        </w:tc>
        <w:tc>
          <w:tcPr>
            <w:tcW w:w="851" w:type="dxa"/>
            <w:shd w:val="clear" w:color="auto" w:fill="D9D9D9" w:themeFill="background1" w:themeFillShade="D9"/>
            <w:vAlign w:val="center"/>
          </w:tcPr>
          <w:p w14:paraId="5399AF7A" w14:textId="013B4C99" w:rsidR="00F62C9B" w:rsidRPr="00CC3826" w:rsidRDefault="00F62C9B" w:rsidP="00F62C9B">
            <w:pPr>
              <w:jc w:val="center"/>
              <w:rPr>
                <w:rFonts w:asciiTheme="minorEastAsia" w:hAnsiTheme="minorEastAsia"/>
                <w:noProof/>
                <w:szCs w:val="21"/>
              </w:rPr>
            </w:pPr>
            <w:r w:rsidRPr="00CC3826">
              <w:rPr>
                <w:rFonts w:asciiTheme="minorEastAsia" w:hAnsiTheme="minorEastAsia" w:hint="eastAsia"/>
                <w:noProof/>
                <w:szCs w:val="21"/>
              </w:rPr>
              <w:t>内訳</w:t>
            </w:r>
          </w:p>
        </w:tc>
        <w:tc>
          <w:tcPr>
            <w:tcW w:w="2835" w:type="dxa"/>
            <w:tcBorders>
              <w:right w:val="nil"/>
            </w:tcBorders>
            <w:vAlign w:val="center"/>
          </w:tcPr>
          <w:p w14:paraId="6BF3420F" w14:textId="77777777" w:rsidR="00F62C9B" w:rsidRPr="00CC3826" w:rsidRDefault="00F62C9B" w:rsidP="00F62C9B">
            <w:pPr>
              <w:rPr>
                <w:rFonts w:asciiTheme="minorEastAsia" w:hAnsiTheme="minorEastAsia"/>
                <w:noProof/>
                <w:szCs w:val="21"/>
              </w:rPr>
            </w:pPr>
            <w:r w:rsidRPr="00CC3826">
              <w:rPr>
                <w:rFonts w:asciiTheme="minorEastAsia" w:hAnsiTheme="minorEastAsia" w:hint="eastAsia"/>
                <w:noProof/>
                <w:szCs w:val="21"/>
              </w:rPr>
              <w:t>生活費</w:t>
            </w:r>
          </w:p>
          <w:p w14:paraId="19C11869" w14:textId="77777777" w:rsidR="00F62C9B" w:rsidRPr="00CC3826" w:rsidRDefault="00F62C9B" w:rsidP="00F62C9B">
            <w:pPr>
              <w:rPr>
                <w:rFonts w:asciiTheme="minorEastAsia" w:hAnsiTheme="minorEastAsia"/>
                <w:noProof/>
                <w:szCs w:val="21"/>
              </w:rPr>
            </w:pPr>
            <w:r w:rsidRPr="00CC3826">
              <w:rPr>
                <w:rFonts w:asciiTheme="minorEastAsia" w:hAnsiTheme="minorEastAsia" w:hint="eastAsia"/>
                <w:noProof/>
                <w:szCs w:val="21"/>
              </w:rPr>
              <w:t>学費等</w:t>
            </w:r>
          </w:p>
          <w:p w14:paraId="1E9DFC95" w14:textId="77777777" w:rsidR="00F62C9B" w:rsidRPr="00CC3826" w:rsidRDefault="00F62C9B" w:rsidP="00F62C9B">
            <w:pPr>
              <w:rPr>
                <w:rFonts w:asciiTheme="minorEastAsia" w:hAnsiTheme="minorEastAsia"/>
                <w:noProof/>
                <w:szCs w:val="21"/>
              </w:rPr>
            </w:pPr>
            <w:r w:rsidRPr="00CC3826">
              <w:rPr>
                <w:rFonts w:asciiTheme="minorEastAsia" w:hAnsiTheme="minorEastAsia" w:hint="eastAsia"/>
                <w:noProof/>
                <w:szCs w:val="21"/>
              </w:rPr>
              <w:t>住居費</w:t>
            </w:r>
          </w:p>
          <w:p w14:paraId="7909377A" w14:textId="3BA8E042" w:rsidR="00F62C9B" w:rsidRPr="00CC3826" w:rsidRDefault="00F62C9B" w:rsidP="00F62C9B">
            <w:pPr>
              <w:rPr>
                <w:rFonts w:asciiTheme="minorEastAsia" w:hAnsiTheme="minorEastAsia"/>
                <w:noProof/>
                <w:szCs w:val="21"/>
              </w:rPr>
            </w:pPr>
            <w:r w:rsidRPr="00CC3826">
              <w:rPr>
                <w:rFonts w:asciiTheme="minorEastAsia" w:hAnsiTheme="minorEastAsia" w:hint="eastAsia"/>
                <w:noProof/>
                <w:szCs w:val="21"/>
              </w:rPr>
              <w:t>その他</w:t>
            </w:r>
          </w:p>
        </w:tc>
        <w:tc>
          <w:tcPr>
            <w:tcW w:w="986" w:type="dxa"/>
            <w:tcBorders>
              <w:left w:val="nil"/>
            </w:tcBorders>
            <w:vAlign w:val="center"/>
          </w:tcPr>
          <w:p w14:paraId="62904B08" w14:textId="77777777" w:rsidR="00F62C9B" w:rsidRPr="00CC3826" w:rsidRDefault="00F62C9B" w:rsidP="00F62C9B">
            <w:pPr>
              <w:widowControl/>
              <w:jc w:val="right"/>
              <w:rPr>
                <w:rFonts w:asciiTheme="minorEastAsia" w:hAnsiTheme="minorEastAsia"/>
                <w:noProof/>
                <w:szCs w:val="21"/>
              </w:rPr>
            </w:pPr>
            <w:r w:rsidRPr="00CC3826">
              <w:rPr>
                <w:rFonts w:asciiTheme="minorEastAsia" w:hAnsiTheme="minorEastAsia" w:hint="eastAsia"/>
                <w:noProof/>
                <w:szCs w:val="21"/>
              </w:rPr>
              <w:t>千円/月</w:t>
            </w:r>
          </w:p>
          <w:p w14:paraId="549B558F" w14:textId="77777777" w:rsidR="00F62C9B" w:rsidRPr="00CC3826" w:rsidRDefault="00F62C9B" w:rsidP="00F62C9B">
            <w:pPr>
              <w:widowControl/>
              <w:jc w:val="right"/>
              <w:rPr>
                <w:rFonts w:asciiTheme="minorEastAsia" w:hAnsiTheme="minorEastAsia"/>
                <w:noProof/>
                <w:szCs w:val="21"/>
              </w:rPr>
            </w:pPr>
            <w:r w:rsidRPr="00CC3826">
              <w:rPr>
                <w:rFonts w:asciiTheme="minorEastAsia" w:hAnsiTheme="minorEastAsia" w:hint="eastAsia"/>
                <w:noProof/>
                <w:szCs w:val="21"/>
              </w:rPr>
              <w:t>千円/月</w:t>
            </w:r>
          </w:p>
          <w:p w14:paraId="62DCF8E4" w14:textId="77777777" w:rsidR="00F62C9B" w:rsidRPr="00CC3826" w:rsidRDefault="00F62C9B" w:rsidP="00F62C9B">
            <w:pPr>
              <w:rPr>
                <w:rFonts w:asciiTheme="minorEastAsia" w:hAnsiTheme="minorEastAsia"/>
                <w:noProof/>
                <w:szCs w:val="21"/>
              </w:rPr>
            </w:pPr>
            <w:r w:rsidRPr="00CC3826">
              <w:rPr>
                <w:rFonts w:asciiTheme="minorEastAsia" w:hAnsiTheme="minorEastAsia" w:hint="eastAsia"/>
                <w:noProof/>
                <w:szCs w:val="21"/>
              </w:rPr>
              <w:t>千円/月</w:t>
            </w:r>
          </w:p>
          <w:p w14:paraId="734EB207" w14:textId="14DF82BD" w:rsidR="00F62C9B" w:rsidRPr="00CC3826" w:rsidRDefault="00F62C9B" w:rsidP="00F62C9B">
            <w:pPr>
              <w:rPr>
                <w:rFonts w:asciiTheme="minorEastAsia" w:hAnsiTheme="minorEastAsia"/>
                <w:noProof/>
                <w:szCs w:val="21"/>
              </w:rPr>
            </w:pPr>
            <w:r w:rsidRPr="00CC3826">
              <w:rPr>
                <w:rFonts w:asciiTheme="minorEastAsia" w:hAnsiTheme="minorEastAsia" w:hint="eastAsia"/>
                <w:noProof/>
                <w:szCs w:val="21"/>
              </w:rPr>
              <w:t>千円/月</w:t>
            </w:r>
          </w:p>
        </w:tc>
      </w:tr>
    </w:tbl>
    <w:p w14:paraId="26FC87D9" w14:textId="3ED1E070" w:rsidR="000D573D" w:rsidRPr="00CC3826" w:rsidRDefault="00CC3826" w:rsidP="00CC3826">
      <w:pPr>
        <w:jc w:val="right"/>
        <w:rPr>
          <w:rFonts w:asciiTheme="minorEastAsia" w:hAnsiTheme="minorEastAsia"/>
          <w:szCs w:val="21"/>
        </w:rPr>
      </w:pPr>
      <w:r w:rsidRPr="00CC3826">
        <w:rPr>
          <w:rFonts w:asciiTheme="minorEastAsia" w:hAnsiTheme="minorEastAsia" w:hint="eastAsia"/>
          <w:szCs w:val="21"/>
        </w:rPr>
        <w:lastRenderedPageBreak/>
        <w:t>2</w:t>
      </w:r>
      <w:r w:rsidRPr="00CC3826">
        <w:rPr>
          <w:rFonts w:asciiTheme="minorEastAsia" w:hAnsiTheme="minorEastAsia"/>
          <w:szCs w:val="21"/>
        </w:rPr>
        <w:t>/2</w:t>
      </w:r>
    </w:p>
    <w:p w14:paraId="7ADD24C8" w14:textId="7367DDC2" w:rsidR="000D573D" w:rsidRPr="00CC3826" w:rsidRDefault="0043571C" w:rsidP="00D405F7">
      <w:pPr>
        <w:jc w:val="left"/>
        <w:rPr>
          <w:rFonts w:asciiTheme="minorEastAsia" w:hAnsiTheme="minorEastAsia"/>
          <w:szCs w:val="21"/>
        </w:rPr>
      </w:pPr>
      <w:r w:rsidRPr="00CC3826">
        <w:rPr>
          <w:rFonts w:asciiTheme="minorEastAsia" w:hAnsiTheme="minorEastAsia" w:hint="eastAsia"/>
          <w:szCs w:val="21"/>
        </w:rPr>
        <w:t>自己ＰＲ</w:t>
      </w:r>
    </w:p>
    <w:tbl>
      <w:tblPr>
        <w:tblStyle w:val="ac"/>
        <w:tblW w:w="9918" w:type="dxa"/>
        <w:tblLook w:val="04A0" w:firstRow="1" w:lastRow="0" w:firstColumn="1" w:lastColumn="0" w:noHBand="0" w:noVBand="1"/>
      </w:tblPr>
      <w:tblGrid>
        <w:gridCol w:w="9918"/>
      </w:tblGrid>
      <w:tr w:rsidR="0043571C" w:rsidRPr="00CC3826" w14:paraId="37393601" w14:textId="77777777" w:rsidTr="00E479F0">
        <w:trPr>
          <w:trHeight w:val="3404"/>
        </w:trPr>
        <w:tc>
          <w:tcPr>
            <w:tcW w:w="9918" w:type="dxa"/>
            <w:vAlign w:val="center"/>
          </w:tcPr>
          <w:p w14:paraId="1203CF6D" w14:textId="77777777" w:rsidR="0043571C" w:rsidRPr="00CC3826" w:rsidRDefault="0043571C" w:rsidP="003919B1">
            <w:pPr>
              <w:rPr>
                <w:rFonts w:asciiTheme="minorEastAsia" w:hAnsiTheme="minorEastAsia"/>
                <w:b/>
                <w:noProof/>
                <w:szCs w:val="21"/>
              </w:rPr>
            </w:pPr>
          </w:p>
        </w:tc>
      </w:tr>
    </w:tbl>
    <w:p w14:paraId="7DFE4A13" w14:textId="77777777" w:rsidR="0043571C" w:rsidRPr="00CC3826" w:rsidRDefault="0043571C" w:rsidP="0043571C">
      <w:pPr>
        <w:jc w:val="left"/>
        <w:rPr>
          <w:rFonts w:asciiTheme="minorEastAsia" w:hAnsiTheme="minorEastAsia"/>
          <w:szCs w:val="21"/>
        </w:rPr>
      </w:pPr>
      <w:r w:rsidRPr="00CC3826">
        <w:rPr>
          <w:rFonts w:asciiTheme="minorEastAsia" w:hAnsiTheme="minorEastAsia" w:hint="eastAsia"/>
          <w:szCs w:val="21"/>
        </w:rPr>
        <w:t>在学中の履修計画および実績</w:t>
      </w:r>
    </w:p>
    <w:tbl>
      <w:tblPr>
        <w:tblStyle w:val="ac"/>
        <w:tblW w:w="9918" w:type="dxa"/>
        <w:tblLook w:val="04A0" w:firstRow="1" w:lastRow="0" w:firstColumn="1" w:lastColumn="0" w:noHBand="0" w:noVBand="1"/>
      </w:tblPr>
      <w:tblGrid>
        <w:gridCol w:w="9918"/>
      </w:tblGrid>
      <w:tr w:rsidR="0043571C" w:rsidRPr="00CC3826" w14:paraId="7441F178" w14:textId="77777777" w:rsidTr="00E479F0">
        <w:trPr>
          <w:trHeight w:val="3316"/>
        </w:trPr>
        <w:tc>
          <w:tcPr>
            <w:tcW w:w="9918" w:type="dxa"/>
            <w:vAlign w:val="center"/>
          </w:tcPr>
          <w:p w14:paraId="551DD359" w14:textId="77777777" w:rsidR="0043571C" w:rsidRPr="00CC3826" w:rsidRDefault="0043571C" w:rsidP="003A6F27">
            <w:pPr>
              <w:rPr>
                <w:rFonts w:asciiTheme="minorEastAsia" w:hAnsiTheme="minorEastAsia"/>
                <w:b/>
                <w:noProof/>
                <w:szCs w:val="21"/>
              </w:rPr>
            </w:pPr>
          </w:p>
        </w:tc>
      </w:tr>
    </w:tbl>
    <w:p w14:paraId="0E30569F" w14:textId="296D5723" w:rsidR="00327DCF" w:rsidRPr="00CC3826" w:rsidRDefault="0043571C" w:rsidP="00D405F7">
      <w:pPr>
        <w:jc w:val="left"/>
        <w:rPr>
          <w:rFonts w:asciiTheme="minorEastAsia" w:hAnsiTheme="minorEastAsia"/>
          <w:szCs w:val="21"/>
        </w:rPr>
      </w:pPr>
      <w:r w:rsidRPr="00CC3826">
        <w:rPr>
          <w:rFonts w:asciiTheme="minorEastAsia" w:hAnsiTheme="minorEastAsia" w:hint="eastAsia"/>
          <w:szCs w:val="21"/>
        </w:rPr>
        <w:t>奨学金が支給されることが決定した場合の振込口座</w:t>
      </w:r>
      <w:r w:rsidR="00327DCF">
        <w:rPr>
          <w:rFonts w:asciiTheme="minorEastAsia" w:hAnsiTheme="minorEastAsia" w:hint="eastAsia"/>
          <w:szCs w:val="21"/>
        </w:rPr>
        <w:t>（応募者本人）</w:t>
      </w:r>
    </w:p>
    <w:tbl>
      <w:tblPr>
        <w:tblStyle w:val="ac"/>
        <w:tblW w:w="9918" w:type="dxa"/>
        <w:tblLook w:val="04A0" w:firstRow="1" w:lastRow="0" w:firstColumn="1" w:lastColumn="0" w:noHBand="0" w:noVBand="1"/>
      </w:tblPr>
      <w:tblGrid>
        <w:gridCol w:w="1615"/>
        <w:gridCol w:w="432"/>
        <w:gridCol w:w="493"/>
        <w:gridCol w:w="30"/>
        <w:gridCol w:w="524"/>
        <w:gridCol w:w="523"/>
        <w:gridCol w:w="523"/>
        <w:gridCol w:w="525"/>
        <w:gridCol w:w="524"/>
        <w:gridCol w:w="524"/>
        <w:gridCol w:w="514"/>
        <w:gridCol w:w="9"/>
        <w:gridCol w:w="523"/>
        <w:gridCol w:w="524"/>
        <w:gridCol w:w="523"/>
        <w:gridCol w:w="523"/>
        <w:gridCol w:w="524"/>
        <w:gridCol w:w="25"/>
        <w:gridCol w:w="499"/>
        <w:gridCol w:w="541"/>
      </w:tblGrid>
      <w:tr w:rsidR="0096739B" w:rsidRPr="00CC3826" w14:paraId="70417DA5" w14:textId="77777777" w:rsidTr="00EA2DE9">
        <w:trPr>
          <w:trHeight w:val="820"/>
        </w:trPr>
        <w:tc>
          <w:tcPr>
            <w:tcW w:w="1615" w:type="dxa"/>
            <w:vMerge w:val="restart"/>
            <w:shd w:val="clear" w:color="auto" w:fill="D9D9D9" w:themeFill="background1" w:themeFillShade="D9"/>
            <w:vAlign w:val="center"/>
          </w:tcPr>
          <w:p w14:paraId="224EDAD4" w14:textId="473A3401" w:rsidR="0096739B" w:rsidRPr="00CC3826" w:rsidRDefault="0096739B" w:rsidP="0043571C">
            <w:pPr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asciiTheme="minorEastAsia" w:hAnsiTheme="minorEastAsia" w:hint="eastAsia"/>
                <w:szCs w:val="21"/>
              </w:rPr>
              <w:t>指定口座</w:t>
            </w:r>
          </w:p>
        </w:tc>
        <w:tc>
          <w:tcPr>
            <w:tcW w:w="3050" w:type="dxa"/>
            <w:gridSpan w:val="7"/>
            <w:tcBorders>
              <w:right w:val="nil"/>
            </w:tcBorders>
            <w:vAlign w:val="center"/>
          </w:tcPr>
          <w:p w14:paraId="02B126D2" w14:textId="77777777" w:rsidR="0096739B" w:rsidRPr="00CC3826" w:rsidRDefault="0096739B" w:rsidP="0043571C">
            <w:pPr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1562" w:type="dxa"/>
            <w:gridSpan w:val="3"/>
            <w:tcBorders>
              <w:left w:val="nil"/>
            </w:tcBorders>
            <w:vAlign w:val="center"/>
          </w:tcPr>
          <w:p w14:paraId="35213981" w14:textId="10889D00" w:rsidR="0096739B" w:rsidRPr="00CC3826" w:rsidRDefault="0096739B" w:rsidP="0043571C">
            <w:pPr>
              <w:jc w:val="center"/>
              <w:rPr>
                <w:rFonts w:asciiTheme="minorEastAsia" w:hAnsiTheme="minorEastAsia"/>
                <w:szCs w:val="21"/>
              </w:rPr>
            </w:pPr>
            <w:r w:rsidRPr="00CC3826">
              <w:rPr>
                <w:rFonts w:asciiTheme="minorEastAsia" w:hAnsiTheme="minorEastAsia" w:hint="eastAsia"/>
                <w:szCs w:val="21"/>
              </w:rPr>
              <w:t>銀行</w:t>
            </w:r>
            <w:r>
              <w:rPr>
                <w:rFonts w:asciiTheme="minorEastAsia" w:hAnsiTheme="minorEastAsia" w:hint="eastAsia"/>
                <w:szCs w:val="21"/>
              </w:rPr>
              <w:t>・労金</w:t>
            </w:r>
          </w:p>
          <w:p w14:paraId="341C0A6B" w14:textId="774850B1" w:rsidR="0096739B" w:rsidRPr="00CC3826" w:rsidRDefault="0096739B" w:rsidP="0043571C">
            <w:pPr>
              <w:jc w:val="center"/>
              <w:rPr>
                <w:rFonts w:asciiTheme="minorEastAsia" w:hAnsiTheme="minorEastAsia"/>
                <w:szCs w:val="21"/>
              </w:rPr>
            </w:pPr>
            <w:r w:rsidRPr="00CC3826">
              <w:rPr>
                <w:rFonts w:asciiTheme="minorEastAsia" w:hAnsiTheme="minorEastAsia" w:hint="eastAsia"/>
                <w:szCs w:val="21"/>
              </w:rPr>
              <w:t>信金</w:t>
            </w:r>
            <w:r>
              <w:rPr>
                <w:rFonts w:asciiTheme="minorEastAsia" w:hAnsiTheme="minorEastAsia" w:hint="eastAsia"/>
                <w:szCs w:val="21"/>
              </w:rPr>
              <w:t>・</w:t>
            </w:r>
            <w:r w:rsidRPr="00CC3826">
              <w:rPr>
                <w:rFonts w:asciiTheme="minorEastAsia" w:hAnsiTheme="minorEastAsia" w:hint="eastAsia"/>
                <w:szCs w:val="21"/>
              </w:rPr>
              <w:t>信組</w:t>
            </w:r>
          </w:p>
          <w:p w14:paraId="612AFD0F" w14:textId="52C68365" w:rsidR="0096739B" w:rsidRPr="00CC3826" w:rsidRDefault="0096739B" w:rsidP="0043571C">
            <w:pPr>
              <w:jc w:val="center"/>
              <w:rPr>
                <w:rFonts w:asciiTheme="minorEastAsia" w:hAnsiTheme="minorEastAsia"/>
                <w:szCs w:val="21"/>
              </w:rPr>
            </w:pPr>
            <w:r w:rsidRPr="00CC3826">
              <w:rPr>
                <w:rFonts w:asciiTheme="minorEastAsia" w:hAnsiTheme="minorEastAsia" w:hint="eastAsia"/>
                <w:szCs w:val="21"/>
              </w:rPr>
              <w:t>農協</w:t>
            </w:r>
            <w:r>
              <w:rPr>
                <w:rFonts w:asciiTheme="minorEastAsia" w:hAnsiTheme="minorEastAsia" w:hint="eastAsia"/>
                <w:szCs w:val="21"/>
              </w:rPr>
              <w:t>・漁協</w:t>
            </w:r>
          </w:p>
        </w:tc>
        <w:tc>
          <w:tcPr>
            <w:tcW w:w="2651" w:type="dxa"/>
            <w:gridSpan w:val="7"/>
            <w:tcBorders>
              <w:right w:val="nil"/>
            </w:tcBorders>
            <w:vAlign w:val="center"/>
          </w:tcPr>
          <w:p w14:paraId="493B2030" w14:textId="77777777" w:rsidR="0096739B" w:rsidRPr="00CC3826" w:rsidRDefault="0096739B" w:rsidP="0043571C">
            <w:pPr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1040" w:type="dxa"/>
            <w:gridSpan w:val="2"/>
            <w:tcBorders>
              <w:left w:val="nil"/>
            </w:tcBorders>
            <w:vAlign w:val="center"/>
          </w:tcPr>
          <w:p w14:paraId="59BC7480" w14:textId="561FC445" w:rsidR="0096739B" w:rsidRPr="00CC3826" w:rsidRDefault="0096739B" w:rsidP="0043571C">
            <w:pPr>
              <w:jc w:val="center"/>
              <w:rPr>
                <w:rFonts w:asciiTheme="minorEastAsia" w:hAnsiTheme="minorEastAsia"/>
                <w:szCs w:val="21"/>
              </w:rPr>
            </w:pPr>
            <w:r w:rsidRPr="00CC3826">
              <w:rPr>
                <w:rFonts w:asciiTheme="minorEastAsia" w:hAnsiTheme="minorEastAsia" w:hint="eastAsia"/>
                <w:szCs w:val="21"/>
              </w:rPr>
              <w:t>支  店</w:t>
            </w:r>
          </w:p>
          <w:p w14:paraId="53C093B7" w14:textId="77777777" w:rsidR="0096739B" w:rsidRPr="00CC3826" w:rsidRDefault="0096739B" w:rsidP="0043571C">
            <w:pPr>
              <w:jc w:val="center"/>
              <w:rPr>
                <w:rFonts w:asciiTheme="minorEastAsia" w:hAnsiTheme="minorEastAsia"/>
                <w:szCs w:val="21"/>
              </w:rPr>
            </w:pPr>
            <w:r w:rsidRPr="00CC3826">
              <w:rPr>
                <w:rFonts w:asciiTheme="minorEastAsia" w:hAnsiTheme="minorEastAsia" w:hint="eastAsia"/>
                <w:szCs w:val="21"/>
              </w:rPr>
              <w:t>出張所</w:t>
            </w:r>
          </w:p>
          <w:p w14:paraId="7C4EA5F4" w14:textId="78B9A71F" w:rsidR="0096739B" w:rsidRPr="00CC3826" w:rsidRDefault="0096739B" w:rsidP="0043571C">
            <w:pPr>
              <w:jc w:val="center"/>
              <w:rPr>
                <w:rFonts w:asciiTheme="minorEastAsia" w:hAnsiTheme="minorEastAsia"/>
                <w:szCs w:val="21"/>
              </w:rPr>
            </w:pPr>
            <w:r w:rsidRPr="00CC3826">
              <w:rPr>
                <w:rFonts w:asciiTheme="minorEastAsia" w:hAnsiTheme="minorEastAsia" w:hint="eastAsia"/>
                <w:szCs w:val="21"/>
              </w:rPr>
              <w:t>営業部</w:t>
            </w:r>
          </w:p>
        </w:tc>
      </w:tr>
      <w:tr w:rsidR="0096739B" w:rsidRPr="00CC3826" w14:paraId="503F7B5C" w14:textId="77777777" w:rsidTr="00EA2DE9">
        <w:trPr>
          <w:trHeight w:val="183"/>
        </w:trPr>
        <w:tc>
          <w:tcPr>
            <w:tcW w:w="1615" w:type="dxa"/>
            <w:vMerge/>
            <w:shd w:val="clear" w:color="auto" w:fill="D9D9D9" w:themeFill="background1" w:themeFillShade="D9"/>
            <w:vAlign w:val="center"/>
          </w:tcPr>
          <w:p w14:paraId="1B7E1476" w14:textId="2A7D3027" w:rsidR="0096739B" w:rsidRPr="00CC3826" w:rsidRDefault="0096739B" w:rsidP="004D6176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2002" w:type="dxa"/>
            <w:gridSpan w:val="5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26EAB7E" w14:textId="03DFC7C7" w:rsidR="0096739B" w:rsidRPr="00CC3826" w:rsidRDefault="0096739B" w:rsidP="004D6176">
            <w:pPr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asciiTheme="minorEastAsia" w:hAnsiTheme="minorEastAsia" w:hint="eastAsia"/>
                <w:szCs w:val="21"/>
              </w:rPr>
              <w:t>金融機関番号</w:t>
            </w:r>
          </w:p>
        </w:tc>
        <w:tc>
          <w:tcPr>
            <w:tcW w:w="1572" w:type="dxa"/>
            <w:gridSpan w:val="3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AB5D5AC" w14:textId="1D439B55" w:rsidR="0096739B" w:rsidRPr="00CC3826" w:rsidRDefault="0096739B" w:rsidP="004D6176">
            <w:pPr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asciiTheme="minorEastAsia" w:hAnsiTheme="minorEastAsia" w:hint="eastAsia"/>
                <w:szCs w:val="21"/>
              </w:rPr>
              <w:t>店舗番号</w:t>
            </w:r>
          </w:p>
        </w:tc>
        <w:tc>
          <w:tcPr>
            <w:tcW w:w="1047" w:type="dxa"/>
            <w:gridSpan w:val="3"/>
            <w:tcBorders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8A0C020" w14:textId="658D11F6" w:rsidR="0096739B" w:rsidRPr="00CC3826" w:rsidRDefault="0096739B" w:rsidP="004D6176">
            <w:pPr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asciiTheme="minorEastAsia" w:hAnsiTheme="minorEastAsia" w:hint="eastAsia"/>
                <w:szCs w:val="21"/>
              </w:rPr>
              <w:t>種目</w:t>
            </w:r>
          </w:p>
        </w:tc>
        <w:tc>
          <w:tcPr>
            <w:tcW w:w="3682" w:type="dxa"/>
            <w:gridSpan w:val="8"/>
            <w:tcBorders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EFECE5C" w14:textId="5A960192" w:rsidR="0096739B" w:rsidRPr="00CC3826" w:rsidRDefault="0096739B" w:rsidP="004D6176">
            <w:pPr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asciiTheme="minorEastAsia" w:hAnsiTheme="minorEastAsia" w:hint="eastAsia"/>
                <w:szCs w:val="21"/>
              </w:rPr>
              <w:t>口座番号</w:t>
            </w:r>
          </w:p>
        </w:tc>
      </w:tr>
      <w:tr w:rsidR="00B0721B" w:rsidRPr="00CC3826" w14:paraId="445A6D4B" w14:textId="77777777" w:rsidTr="00EA2DE9">
        <w:trPr>
          <w:trHeight w:val="611"/>
        </w:trPr>
        <w:tc>
          <w:tcPr>
            <w:tcW w:w="1615" w:type="dxa"/>
            <w:vMerge/>
            <w:shd w:val="clear" w:color="auto" w:fill="D9D9D9" w:themeFill="background1" w:themeFillShade="D9"/>
            <w:vAlign w:val="center"/>
          </w:tcPr>
          <w:p w14:paraId="0BBAE30F" w14:textId="77777777" w:rsidR="0096739B" w:rsidRDefault="0096739B" w:rsidP="004D6176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432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14:paraId="1BA580B5" w14:textId="77777777" w:rsidR="0096739B" w:rsidRPr="00CC3826" w:rsidRDefault="0096739B" w:rsidP="004D6176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49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14:paraId="1758A1BD" w14:textId="77777777" w:rsidR="0096739B" w:rsidRPr="00CC3826" w:rsidRDefault="0096739B" w:rsidP="004D6176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54" w:type="dxa"/>
            <w:gridSpan w:val="2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14:paraId="01AFDCC5" w14:textId="77777777" w:rsidR="0096739B" w:rsidRPr="00CC3826" w:rsidRDefault="0096739B" w:rsidP="004D6176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2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85F7F20" w14:textId="77777777" w:rsidR="0096739B" w:rsidRPr="00CC3826" w:rsidRDefault="0096739B" w:rsidP="004D6176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14:paraId="37475375" w14:textId="6B90AD91" w:rsidR="0096739B" w:rsidRPr="00CC3826" w:rsidRDefault="0096739B" w:rsidP="004D6176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2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14:paraId="4F529699" w14:textId="77777777" w:rsidR="0096739B" w:rsidRPr="00CC3826" w:rsidRDefault="0096739B" w:rsidP="004D6176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24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3AF67E8" w14:textId="77777777" w:rsidR="0096739B" w:rsidRPr="00CC3826" w:rsidRDefault="0096739B" w:rsidP="004D6176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10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DB323C9" w14:textId="77777777" w:rsidR="0096739B" w:rsidRDefault="0096739B" w:rsidP="004D6176">
            <w:pPr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asciiTheme="minorEastAsia" w:hAnsiTheme="minorEastAsia" w:hint="eastAsia"/>
                <w:szCs w:val="21"/>
              </w:rPr>
              <w:t>普通</w:t>
            </w:r>
          </w:p>
          <w:p w14:paraId="46596FB8" w14:textId="48A1C4D2" w:rsidR="0096739B" w:rsidRPr="00CC3826" w:rsidRDefault="0096739B" w:rsidP="004D6176">
            <w:pPr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asciiTheme="minorEastAsia" w:hAnsiTheme="minorEastAsia" w:hint="eastAsia"/>
                <w:szCs w:val="21"/>
              </w:rPr>
              <w:t>当座</w:t>
            </w:r>
          </w:p>
        </w:tc>
        <w:tc>
          <w:tcPr>
            <w:tcW w:w="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701FB2DE" w14:textId="77777777" w:rsidR="0096739B" w:rsidRPr="00CC3826" w:rsidRDefault="0096739B" w:rsidP="004D6176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24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0B1DE45D" w14:textId="77777777" w:rsidR="0096739B" w:rsidRPr="00CC3826" w:rsidRDefault="0096739B" w:rsidP="004D6176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2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292249A0" w14:textId="77777777" w:rsidR="0096739B" w:rsidRPr="00CC3826" w:rsidRDefault="0096739B" w:rsidP="004D6176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2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14CE850D" w14:textId="42288FD2" w:rsidR="0096739B" w:rsidRPr="00CC3826" w:rsidRDefault="0096739B" w:rsidP="004D6176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24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51D2FF37" w14:textId="77777777" w:rsidR="0096739B" w:rsidRPr="00CC3826" w:rsidRDefault="0096739B" w:rsidP="004D6176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24" w:type="dxa"/>
            <w:gridSpan w:val="2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2695C35D" w14:textId="77777777" w:rsidR="0096739B" w:rsidRPr="00CC3826" w:rsidRDefault="0096739B" w:rsidP="004D6176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41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vAlign w:val="center"/>
          </w:tcPr>
          <w:p w14:paraId="5A748D37" w14:textId="77777777" w:rsidR="0096739B" w:rsidRPr="00CC3826" w:rsidRDefault="0096739B" w:rsidP="004D6176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</w:tr>
      <w:tr w:rsidR="00E8280D" w:rsidRPr="00CC3826" w14:paraId="36BF54D6" w14:textId="77777777" w:rsidTr="00EA2DE9">
        <w:trPr>
          <w:trHeight w:val="275"/>
        </w:trPr>
        <w:tc>
          <w:tcPr>
            <w:tcW w:w="1615" w:type="dxa"/>
            <w:vMerge w:val="restart"/>
            <w:shd w:val="clear" w:color="auto" w:fill="D9D9D9" w:themeFill="background1" w:themeFillShade="D9"/>
            <w:vAlign w:val="center"/>
          </w:tcPr>
          <w:p w14:paraId="5A8BAA18" w14:textId="1BE1F5CC" w:rsidR="00E8280D" w:rsidRDefault="00E8280D" w:rsidP="004D6176">
            <w:pPr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asciiTheme="minorEastAsia" w:hAnsiTheme="minorEastAsia" w:hint="eastAsia"/>
                <w:szCs w:val="21"/>
              </w:rPr>
              <w:t>ゆうちょ銀行</w:t>
            </w:r>
          </w:p>
        </w:tc>
        <w:tc>
          <w:tcPr>
            <w:tcW w:w="1479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AA221CC" w14:textId="20942DAF" w:rsidR="00E8280D" w:rsidRPr="00CC3826" w:rsidRDefault="00E8280D" w:rsidP="004D6176">
            <w:pPr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asciiTheme="minorEastAsia" w:hAnsiTheme="minorEastAsia" w:hint="eastAsia"/>
                <w:szCs w:val="21"/>
              </w:rPr>
              <w:t>店番</w:t>
            </w:r>
          </w:p>
        </w:tc>
        <w:tc>
          <w:tcPr>
            <w:tcW w:w="261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779CC13" w14:textId="013DB3F0" w:rsidR="00E8280D" w:rsidRPr="00CC3826" w:rsidRDefault="00E8280D" w:rsidP="004D6176">
            <w:pPr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asciiTheme="minorEastAsia" w:hAnsiTheme="minorEastAsia" w:hint="eastAsia"/>
                <w:szCs w:val="21"/>
              </w:rPr>
              <w:t>記号</w:t>
            </w:r>
          </w:p>
        </w:tc>
        <w:tc>
          <w:tcPr>
            <w:tcW w:w="4205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5E113BE" w14:textId="5440AFE2" w:rsidR="00E8280D" w:rsidRPr="00CC3826" w:rsidRDefault="00E8280D" w:rsidP="004D6176">
            <w:pPr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asciiTheme="minorEastAsia" w:hAnsiTheme="minorEastAsia" w:hint="eastAsia"/>
                <w:szCs w:val="21"/>
              </w:rPr>
              <w:t>口座番号</w:t>
            </w:r>
          </w:p>
        </w:tc>
      </w:tr>
      <w:tr w:rsidR="00B0721B" w:rsidRPr="00CC3826" w14:paraId="2219B74F" w14:textId="77777777" w:rsidTr="00EA2DE9">
        <w:trPr>
          <w:trHeight w:val="696"/>
        </w:trPr>
        <w:tc>
          <w:tcPr>
            <w:tcW w:w="1615" w:type="dxa"/>
            <w:vMerge/>
            <w:shd w:val="clear" w:color="auto" w:fill="D9D9D9" w:themeFill="background1" w:themeFillShade="D9"/>
            <w:vAlign w:val="center"/>
          </w:tcPr>
          <w:p w14:paraId="22046261" w14:textId="77777777" w:rsidR="001A26A0" w:rsidRDefault="001A26A0" w:rsidP="004D6176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432" w:type="dxa"/>
            <w:tcBorders>
              <w:top w:val="single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14:paraId="1D3EED1F" w14:textId="77777777" w:rsidR="001A26A0" w:rsidRPr="00CC3826" w:rsidRDefault="001A26A0" w:rsidP="004D6176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23" w:type="dxa"/>
            <w:gridSpan w:val="2"/>
            <w:tcBorders>
              <w:top w:val="single" w:sz="4" w:space="0" w:color="auto"/>
              <w:left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14:paraId="121B757D" w14:textId="77777777" w:rsidR="001A26A0" w:rsidRPr="00CC3826" w:rsidRDefault="001A26A0" w:rsidP="004D6176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24" w:type="dxa"/>
            <w:tcBorders>
              <w:top w:val="single" w:sz="4" w:space="0" w:color="auto"/>
              <w:left w:val="dotted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276EADE" w14:textId="77777777" w:rsidR="001A26A0" w:rsidRPr="00CC3826" w:rsidRDefault="001A26A0" w:rsidP="004D6176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23" w:type="dxa"/>
            <w:tcBorders>
              <w:top w:val="single" w:sz="4" w:space="0" w:color="auto"/>
              <w:left w:val="single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14:paraId="671D11CD" w14:textId="77777777" w:rsidR="001A26A0" w:rsidRPr="00CC3826" w:rsidRDefault="001A26A0" w:rsidP="004D6176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23" w:type="dxa"/>
            <w:tcBorders>
              <w:top w:val="single" w:sz="4" w:space="0" w:color="auto"/>
              <w:left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14:paraId="6140C66E" w14:textId="77777777" w:rsidR="001A26A0" w:rsidRPr="00CC3826" w:rsidRDefault="001A26A0" w:rsidP="004D6176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25" w:type="dxa"/>
            <w:tcBorders>
              <w:top w:val="single" w:sz="4" w:space="0" w:color="auto"/>
              <w:left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14:paraId="0D094574" w14:textId="77777777" w:rsidR="001A26A0" w:rsidRPr="00CC3826" w:rsidRDefault="001A26A0" w:rsidP="004D6176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24" w:type="dxa"/>
            <w:tcBorders>
              <w:top w:val="single" w:sz="4" w:space="0" w:color="auto"/>
              <w:left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14:paraId="37BA1E4D" w14:textId="77777777" w:rsidR="001A26A0" w:rsidRPr="00CC3826" w:rsidRDefault="001A26A0" w:rsidP="004D6176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24" w:type="dxa"/>
            <w:tcBorders>
              <w:top w:val="single" w:sz="4" w:space="0" w:color="auto"/>
              <w:left w:val="dotted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A293B6C" w14:textId="77777777" w:rsidR="001A26A0" w:rsidRDefault="001A26A0" w:rsidP="004D6176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23" w:type="dxa"/>
            <w:gridSpan w:val="2"/>
            <w:tcBorders>
              <w:top w:val="single" w:sz="4" w:space="0" w:color="auto"/>
              <w:left w:val="single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14:paraId="0F0411C7" w14:textId="77777777" w:rsidR="001A26A0" w:rsidRDefault="001A26A0" w:rsidP="004D6176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23" w:type="dxa"/>
            <w:tcBorders>
              <w:top w:val="single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1AD99B11" w14:textId="613024E3" w:rsidR="001A26A0" w:rsidRPr="00CC3826" w:rsidRDefault="001A26A0" w:rsidP="004D6176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24" w:type="dxa"/>
            <w:tcBorders>
              <w:top w:val="single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291EA655" w14:textId="77777777" w:rsidR="001A26A0" w:rsidRPr="00CC3826" w:rsidRDefault="001A26A0" w:rsidP="004D6176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23" w:type="dxa"/>
            <w:tcBorders>
              <w:top w:val="single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17DFC57A" w14:textId="77777777" w:rsidR="001A26A0" w:rsidRPr="00CC3826" w:rsidRDefault="001A26A0" w:rsidP="004D6176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23" w:type="dxa"/>
            <w:tcBorders>
              <w:top w:val="single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7EA78E71" w14:textId="77777777" w:rsidR="001A26A0" w:rsidRPr="00CC3826" w:rsidRDefault="001A26A0" w:rsidP="004D6176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24" w:type="dxa"/>
            <w:tcBorders>
              <w:top w:val="single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7D107CEF" w14:textId="77777777" w:rsidR="001A26A0" w:rsidRPr="00CC3826" w:rsidRDefault="001A26A0" w:rsidP="004D6176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24" w:type="dxa"/>
            <w:gridSpan w:val="2"/>
            <w:tcBorders>
              <w:top w:val="single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7C95CEA3" w14:textId="77777777" w:rsidR="001A26A0" w:rsidRPr="00CC3826" w:rsidRDefault="001A26A0" w:rsidP="004D6176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41" w:type="dxa"/>
            <w:tcBorders>
              <w:left w:val="dotted" w:sz="4" w:space="0" w:color="auto"/>
              <w:tr2bl w:val="nil"/>
            </w:tcBorders>
            <w:vAlign w:val="center"/>
          </w:tcPr>
          <w:p w14:paraId="1A25401F" w14:textId="77777777" w:rsidR="001A26A0" w:rsidRPr="00CC3826" w:rsidRDefault="001A26A0" w:rsidP="004D6176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</w:tr>
      <w:tr w:rsidR="00B0721B" w:rsidRPr="00CC3826" w14:paraId="6FCEF62A" w14:textId="62D3DB5C" w:rsidTr="00EA2DE9">
        <w:trPr>
          <w:trHeight w:val="692"/>
        </w:trPr>
        <w:tc>
          <w:tcPr>
            <w:tcW w:w="1615" w:type="dxa"/>
            <w:vMerge w:val="restart"/>
            <w:shd w:val="clear" w:color="auto" w:fill="D9D9D9" w:themeFill="background1" w:themeFillShade="D9"/>
            <w:vAlign w:val="center"/>
          </w:tcPr>
          <w:p w14:paraId="63E4122A" w14:textId="77777777" w:rsidR="00EA2DE9" w:rsidRDefault="00EA2DE9" w:rsidP="00EA2DE9">
            <w:pPr>
              <w:jc w:val="center"/>
              <w:rPr>
                <w:rFonts w:asciiTheme="minorEastAsia" w:hAnsiTheme="minorEastAsia"/>
                <w:szCs w:val="21"/>
              </w:rPr>
            </w:pPr>
            <w:r w:rsidRPr="00EA2DE9">
              <w:rPr>
                <w:rFonts w:asciiTheme="minorEastAsia" w:hAnsiTheme="minorEastAsia" w:hint="eastAsia"/>
                <w:szCs w:val="21"/>
              </w:rPr>
              <w:t>預金者名</w:t>
            </w:r>
          </w:p>
          <w:p w14:paraId="024FA0EC" w14:textId="3B8B23AA" w:rsidR="00EA2DE9" w:rsidRPr="00CC3826" w:rsidRDefault="00EA2DE9" w:rsidP="00EA2DE9">
            <w:pPr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asciiTheme="minorEastAsia" w:hAnsiTheme="minorEastAsia"/>
                <w:szCs w:val="21"/>
              </w:rPr>
              <w:t>(</w:t>
            </w:r>
            <w:r w:rsidRPr="00EA2DE9">
              <w:rPr>
                <w:rFonts w:asciiTheme="minorEastAsia" w:hAnsiTheme="minorEastAsia" w:hint="eastAsia"/>
                <w:szCs w:val="21"/>
              </w:rPr>
              <w:t>カナ</w:t>
            </w:r>
            <w:r>
              <w:rPr>
                <w:rFonts w:asciiTheme="minorEastAsia" w:hAnsiTheme="minorEastAsia"/>
                <w:szCs w:val="21"/>
              </w:rPr>
              <w:t>)</w:t>
            </w:r>
          </w:p>
        </w:tc>
        <w:tc>
          <w:tcPr>
            <w:tcW w:w="432" w:type="dxa"/>
            <w:tcBorders>
              <w:bottom w:val="dotted" w:sz="4" w:space="0" w:color="auto"/>
              <w:right w:val="dotted" w:sz="4" w:space="0" w:color="auto"/>
            </w:tcBorders>
            <w:vAlign w:val="center"/>
          </w:tcPr>
          <w:p w14:paraId="15ECAADB" w14:textId="77777777" w:rsidR="00B0721B" w:rsidRPr="00CC3826" w:rsidRDefault="00B0721B" w:rsidP="00171643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23" w:type="dxa"/>
            <w:gridSpan w:val="2"/>
            <w:tcBorders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36360A9" w14:textId="77777777" w:rsidR="00B0721B" w:rsidRPr="00CC3826" w:rsidRDefault="00B0721B" w:rsidP="00171643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24" w:type="dxa"/>
            <w:tcBorders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68009B7" w14:textId="77777777" w:rsidR="00B0721B" w:rsidRPr="00CC3826" w:rsidRDefault="00B0721B" w:rsidP="00171643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23" w:type="dxa"/>
            <w:tcBorders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9016E8B" w14:textId="77777777" w:rsidR="00B0721B" w:rsidRPr="00CC3826" w:rsidRDefault="00B0721B" w:rsidP="00171643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23" w:type="dxa"/>
            <w:tcBorders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6FACC1F" w14:textId="77777777" w:rsidR="00B0721B" w:rsidRPr="00CC3826" w:rsidRDefault="00B0721B" w:rsidP="00171643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25" w:type="dxa"/>
            <w:tcBorders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E75A465" w14:textId="77777777" w:rsidR="00B0721B" w:rsidRPr="00CC3826" w:rsidRDefault="00B0721B" w:rsidP="00171643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24" w:type="dxa"/>
            <w:tcBorders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2307615" w14:textId="77777777" w:rsidR="00B0721B" w:rsidRPr="00CC3826" w:rsidRDefault="00B0721B" w:rsidP="00171643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24" w:type="dxa"/>
            <w:tcBorders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82ED0BB" w14:textId="77777777" w:rsidR="00B0721B" w:rsidRPr="00CC3826" w:rsidRDefault="00B0721B" w:rsidP="00171643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23" w:type="dxa"/>
            <w:gridSpan w:val="2"/>
            <w:tcBorders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70A6C3F" w14:textId="77777777" w:rsidR="00B0721B" w:rsidRPr="00CC3826" w:rsidRDefault="00B0721B" w:rsidP="00171643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23" w:type="dxa"/>
            <w:tcBorders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5E7B6AE" w14:textId="77777777" w:rsidR="00B0721B" w:rsidRPr="00CC3826" w:rsidRDefault="00B0721B" w:rsidP="00171643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24" w:type="dxa"/>
            <w:tcBorders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5580C8D" w14:textId="77777777" w:rsidR="00B0721B" w:rsidRPr="00CC3826" w:rsidRDefault="00B0721B" w:rsidP="00171643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23" w:type="dxa"/>
            <w:tcBorders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DE640CF" w14:textId="77777777" w:rsidR="00B0721B" w:rsidRPr="00CC3826" w:rsidRDefault="00B0721B" w:rsidP="00171643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23" w:type="dxa"/>
            <w:tcBorders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55118E5" w14:textId="77777777" w:rsidR="00B0721B" w:rsidRPr="00CC3826" w:rsidRDefault="00B0721B" w:rsidP="00171643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24" w:type="dxa"/>
            <w:tcBorders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334DEE9" w14:textId="77777777" w:rsidR="00B0721B" w:rsidRPr="00CC3826" w:rsidRDefault="00B0721B" w:rsidP="00171643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24" w:type="dxa"/>
            <w:gridSpan w:val="2"/>
            <w:tcBorders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E5862B2" w14:textId="77777777" w:rsidR="00B0721B" w:rsidRPr="00CC3826" w:rsidRDefault="00B0721B" w:rsidP="00171643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41" w:type="dxa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749335C8" w14:textId="77777777" w:rsidR="00B0721B" w:rsidRPr="00CC3826" w:rsidRDefault="00B0721B" w:rsidP="00171643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</w:tr>
      <w:tr w:rsidR="00B0721B" w:rsidRPr="00CC3826" w14:paraId="3212EDF9" w14:textId="5D2749D6" w:rsidTr="00EA2DE9">
        <w:trPr>
          <w:trHeight w:val="702"/>
        </w:trPr>
        <w:tc>
          <w:tcPr>
            <w:tcW w:w="1615" w:type="dxa"/>
            <w:vMerge/>
            <w:shd w:val="clear" w:color="auto" w:fill="D9D9D9" w:themeFill="background1" w:themeFillShade="D9"/>
            <w:vAlign w:val="center"/>
          </w:tcPr>
          <w:p w14:paraId="71C6AF9A" w14:textId="77777777" w:rsidR="00B0721B" w:rsidRPr="00CC3826" w:rsidRDefault="00B0721B" w:rsidP="00171643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432" w:type="dxa"/>
            <w:tcBorders>
              <w:top w:val="dotted" w:sz="4" w:space="0" w:color="auto"/>
              <w:right w:val="dotted" w:sz="4" w:space="0" w:color="auto"/>
            </w:tcBorders>
            <w:vAlign w:val="center"/>
          </w:tcPr>
          <w:p w14:paraId="65868380" w14:textId="77777777" w:rsidR="00B0721B" w:rsidRPr="00CC3826" w:rsidRDefault="00B0721B" w:rsidP="00171643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23" w:type="dxa"/>
            <w:gridSpan w:val="2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746FB55D" w14:textId="77777777" w:rsidR="00B0721B" w:rsidRPr="00CC3826" w:rsidRDefault="00B0721B" w:rsidP="00171643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24" w:type="dxa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7C8DB841" w14:textId="77777777" w:rsidR="00B0721B" w:rsidRPr="00CC3826" w:rsidRDefault="00B0721B" w:rsidP="00171643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23" w:type="dxa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63E27F09" w14:textId="77777777" w:rsidR="00B0721B" w:rsidRPr="00CC3826" w:rsidRDefault="00B0721B" w:rsidP="00171643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23" w:type="dxa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03306BFE" w14:textId="77777777" w:rsidR="00B0721B" w:rsidRPr="00CC3826" w:rsidRDefault="00B0721B" w:rsidP="00171643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25" w:type="dxa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73AB9C14" w14:textId="77777777" w:rsidR="00B0721B" w:rsidRPr="00CC3826" w:rsidRDefault="00B0721B" w:rsidP="00171643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24" w:type="dxa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198F9CF0" w14:textId="77777777" w:rsidR="00B0721B" w:rsidRPr="00CC3826" w:rsidRDefault="00B0721B" w:rsidP="00171643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24" w:type="dxa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35845C5C" w14:textId="77777777" w:rsidR="00B0721B" w:rsidRPr="00CC3826" w:rsidRDefault="00B0721B" w:rsidP="00171643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23" w:type="dxa"/>
            <w:gridSpan w:val="2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31D7FF9A" w14:textId="77777777" w:rsidR="00B0721B" w:rsidRPr="00CC3826" w:rsidRDefault="00B0721B" w:rsidP="00171643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23" w:type="dxa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46758A0A" w14:textId="77777777" w:rsidR="00B0721B" w:rsidRPr="00CC3826" w:rsidRDefault="00B0721B" w:rsidP="00171643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24" w:type="dxa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263D8C55" w14:textId="77777777" w:rsidR="00B0721B" w:rsidRPr="00CC3826" w:rsidRDefault="00B0721B" w:rsidP="00171643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23" w:type="dxa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223D6588" w14:textId="77777777" w:rsidR="00B0721B" w:rsidRPr="00CC3826" w:rsidRDefault="00B0721B" w:rsidP="00171643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23" w:type="dxa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286CE547" w14:textId="77777777" w:rsidR="00B0721B" w:rsidRPr="00CC3826" w:rsidRDefault="00B0721B" w:rsidP="00171643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24" w:type="dxa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74A4AA95" w14:textId="77777777" w:rsidR="00B0721B" w:rsidRPr="00CC3826" w:rsidRDefault="00B0721B" w:rsidP="00171643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24" w:type="dxa"/>
            <w:gridSpan w:val="2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6C311581" w14:textId="77777777" w:rsidR="00B0721B" w:rsidRPr="00CC3826" w:rsidRDefault="00B0721B" w:rsidP="00171643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41" w:type="dxa"/>
            <w:tcBorders>
              <w:top w:val="dotted" w:sz="4" w:space="0" w:color="auto"/>
              <w:left w:val="dotted" w:sz="4" w:space="0" w:color="auto"/>
            </w:tcBorders>
            <w:vAlign w:val="center"/>
          </w:tcPr>
          <w:p w14:paraId="47487F6B" w14:textId="77777777" w:rsidR="00B0721B" w:rsidRPr="00CC3826" w:rsidRDefault="00B0721B" w:rsidP="00171643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</w:tr>
      <w:tr w:rsidR="00880040" w:rsidRPr="00CC3826" w14:paraId="3CE17DEE" w14:textId="77777777" w:rsidTr="00EA2DE9">
        <w:tc>
          <w:tcPr>
            <w:tcW w:w="1615" w:type="dxa"/>
            <w:vMerge/>
            <w:shd w:val="clear" w:color="auto" w:fill="D9D9D9" w:themeFill="background1" w:themeFillShade="D9"/>
            <w:vAlign w:val="center"/>
          </w:tcPr>
          <w:p w14:paraId="1B4049E4" w14:textId="77777777" w:rsidR="00880040" w:rsidRPr="00CC3826" w:rsidRDefault="00880040" w:rsidP="00171643"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8303" w:type="dxa"/>
            <w:gridSpan w:val="19"/>
            <w:vAlign w:val="center"/>
          </w:tcPr>
          <w:p w14:paraId="46E0E5ED" w14:textId="3302BCAA" w:rsidR="00880040" w:rsidRPr="00CC3826" w:rsidRDefault="00880040" w:rsidP="00171643">
            <w:pPr>
              <w:rPr>
                <w:rFonts w:asciiTheme="minorEastAsia" w:hAnsiTheme="minorEastAsia"/>
                <w:szCs w:val="21"/>
              </w:rPr>
            </w:pPr>
            <w:r w:rsidRPr="00CC3826">
              <w:rPr>
                <w:rFonts w:asciiTheme="minorEastAsia" w:hAnsiTheme="minorEastAsia" w:hint="eastAsia"/>
                <w:szCs w:val="21"/>
              </w:rPr>
              <w:t>１マスに一文字ずつ、左詰めで記入（姓と名などの間は１マス空ける）</w:t>
            </w:r>
          </w:p>
        </w:tc>
      </w:tr>
      <w:tr w:rsidR="00880040" w:rsidRPr="00CC3826" w14:paraId="0A5D97E0" w14:textId="77777777" w:rsidTr="00EA2DE9">
        <w:trPr>
          <w:trHeight w:val="1126"/>
        </w:trPr>
        <w:tc>
          <w:tcPr>
            <w:tcW w:w="1615" w:type="dxa"/>
            <w:shd w:val="clear" w:color="auto" w:fill="D9D9D9" w:themeFill="background1" w:themeFillShade="D9"/>
            <w:vAlign w:val="center"/>
          </w:tcPr>
          <w:p w14:paraId="31A8DC38" w14:textId="5F03C0B6" w:rsidR="00880040" w:rsidRPr="00CC3826" w:rsidRDefault="0037493B" w:rsidP="00171643">
            <w:pPr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asciiTheme="minorEastAsia" w:hAnsiTheme="minorEastAsia" w:hint="eastAsia"/>
                <w:szCs w:val="21"/>
              </w:rPr>
              <w:t>預金者名</w:t>
            </w:r>
          </w:p>
        </w:tc>
        <w:tc>
          <w:tcPr>
            <w:tcW w:w="8303" w:type="dxa"/>
            <w:gridSpan w:val="19"/>
            <w:vAlign w:val="center"/>
          </w:tcPr>
          <w:p w14:paraId="61656842" w14:textId="3D4EFEE4" w:rsidR="00880040" w:rsidRPr="00CC3826" w:rsidRDefault="00880040" w:rsidP="00171643">
            <w:pPr>
              <w:rPr>
                <w:rFonts w:asciiTheme="minorEastAsia" w:hAnsiTheme="minorEastAsia"/>
                <w:szCs w:val="21"/>
              </w:rPr>
            </w:pPr>
          </w:p>
        </w:tc>
      </w:tr>
    </w:tbl>
    <w:p w14:paraId="555F6E7B" w14:textId="30A6C721" w:rsidR="0096739B" w:rsidRPr="00CC3826" w:rsidRDefault="0096739B" w:rsidP="00D405F7">
      <w:pPr>
        <w:jc w:val="left"/>
        <w:rPr>
          <w:rFonts w:asciiTheme="minorEastAsia" w:hAnsiTheme="minorEastAsia"/>
          <w:szCs w:val="21"/>
        </w:rPr>
      </w:pPr>
    </w:p>
    <w:p w14:paraId="3F85E8F6" w14:textId="2ECBE19B" w:rsidR="00AA03AD" w:rsidRPr="00CC3826" w:rsidRDefault="00AA03AD" w:rsidP="00AA03AD">
      <w:pPr>
        <w:jc w:val="right"/>
        <w:rPr>
          <w:rFonts w:asciiTheme="minorEastAsia" w:hAnsiTheme="minorEastAsia"/>
          <w:szCs w:val="21"/>
        </w:rPr>
      </w:pPr>
      <w:r w:rsidRPr="00CC3826">
        <w:rPr>
          <w:rFonts w:asciiTheme="minorEastAsia" w:hAnsiTheme="minorEastAsia" w:hint="eastAsia"/>
          <w:szCs w:val="21"/>
        </w:rPr>
        <w:t>以  上</w:t>
      </w:r>
    </w:p>
    <w:sectPr w:rsidR="00AA03AD" w:rsidRPr="00CC3826" w:rsidSect="00A64311">
      <w:pgSz w:w="11907" w:h="16840" w:code="9"/>
      <w:pgMar w:top="851" w:right="851" w:bottom="567" w:left="1134" w:header="851" w:footer="992" w:gutter="0"/>
      <w:cols w:space="425"/>
      <w:docGrid w:type="lines" w:linePitch="349" w:charSpace="45867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1DF357" w14:textId="77777777" w:rsidR="00521D23" w:rsidRDefault="00521D23" w:rsidP="00790100">
      <w:r>
        <w:separator/>
      </w:r>
    </w:p>
  </w:endnote>
  <w:endnote w:type="continuationSeparator" w:id="0">
    <w:p w14:paraId="098EB636" w14:textId="77777777" w:rsidR="00521D23" w:rsidRDefault="00521D23" w:rsidP="007901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7A8CC9" w14:textId="77777777" w:rsidR="00521D23" w:rsidRDefault="00521D23" w:rsidP="00790100">
      <w:r>
        <w:separator/>
      </w:r>
    </w:p>
  </w:footnote>
  <w:footnote w:type="continuationSeparator" w:id="0">
    <w:p w14:paraId="46BB80CF" w14:textId="77777777" w:rsidR="00521D23" w:rsidRDefault="00521D23" w:rsidP="0079010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362E46"/>
    <w:multiLevelType w:val="hybridMultilevel"/>
    <w:tmpl w:val="CAAE300A"/>
    <w:lvl w:ilvl="0" w:tplc="ED40743E">
      <w:start w:val="1"/>
      <w:numFmt w:val="decimalFullWidth"/>
      <w:lvlText w:val="%1）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1" w15:restartNumberingAfterBreak="0">
    <w:nsid w:val="0C357FEE"/>
    <w:multiLevelType w:val="hybridMultilevel"/>
    <w:tmpl w:val="0414C2C0"/>
    <w:lvl w:ilvl="0" w:tplc="C1207976">
      <w:start w:val="1"/>
      <w:numFmt w:val="decimalFullWidth"/>
      <w:lvlText w:val="%1）"/>
      <w:lvlJc w:val="left"/>
      <w:pPr>
        <w:ind w:left="825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45" w:hanging="420"/>
      </w:pPr>
    </w:lvl>
    <w:lvl w:ilvl="2" w:tplc="04090011" w:tentative="1">
      <w:start w:val="1"/>
      <w:numFmt w:val="decimalEnclosedCircle"/>
      <w:lvlText w:val="%3"/>
      <w:lvlJc w:val="left"/>
      <w:pPr>
        <w:ind w:left="1665" w:hanging="420"/>
      </w:pPr>
    </w:lvl>
    <w:lvl w:ilvl="3" w:tplc="0409000F" w:tentative="1">
      <w:start w:val="1"/>
      <w:numFmt w:val="decimal"/>
      <w:lvlText w:val="%4."/>
      <w:lvlJc w:val="left"/>
      <w:pPr>
        <w:ind w:left="2085" w:hanging="420"/>
      </w:pPr>
    </w:lvl>
    <w:lvl w:ilvl="4" w:tplc="04090017" w:tentative="1">
      <w:start w:val="1"/>
      <w:numFmt w:val="aiueoFullWidth"/>
      <w:lvlText w:val="(%5)"/>
      <w:lvlJc w:val="left"/>
      <w:pPr>
        <w:ind w:left="2505" w:hanging="420"/>
      </w:pPr>
    </w:lvl>
    <w:lvl w:ilvl="5" w:tplc="04090011" w:tentative="1">
      <w:start w:val="1"/>
      <w:numFmt w:val="decimalEnclosedCircle"/>
      <w:lvlText w:val="%6"/>
      <w:lvlJc w:val="left"/>
      <w:pPr>
        <w:ind w:left="2925" w:hanging="420"/>
      </w:pPr>
    </w:lvl>
    <w:lvl w:ilvl="6" w:tplc="0409000F" w:tentative="1">
      <w:start w:val="1"/>
      <w:numFmt w:val="decimal"/>
      <w:lvlText w:val="%7."/>
      <w:lvlJc w:val="left"/>
      <w:pPr>
        <w:ind w:left="3345" w:hanging="420"/>
      </w:pPr>
    </w:lvl>
    <w:lvl w:ilvl="7" w:tplc="04090017" w:tentative="1">
      <w:start w:val="1"/>
      <w:numFmt w:val="aiueoFullWidth"/>
      <w:lvlText w:val="(%8)"/>
      <w:lvlJc w:val="left"/>
      <w:pPr>
        <w:ind w:left="3765" w:hanging="420"/>
      </w:pPr>
    </w:lvl>
    <w:lvl w:ilvl="8" w:tplc="04090011" w:tentative="1">
      <w:start w:val="1"/>
      <w:numFmt w:val="decimalEnclosedCircle"/>
      <w:lvlText w:val="%9"/>
      <w:lvlJc w:val="left"/>
      <w:pPr>
        <w:ind w:left="4185" w:hanging="420"/>
      </w:pPr>
    </w:lvl>
  </w:abstractNum>
  <w:abstractNum w:abstractNumId="2" w15:restartNumberingAfterBreak="0">
    <w:nsid w:val="0E451006"/>
    <w:multiLevelType w:val="hybridMultilevel"/>
    <w:tmpl w:val="1BB204CA"/>
    <w:lvl w:ilvl="0" w:tplc="074079EE">
      <w:start w:val="1"/>
      <w:numFmt w:val="decimalFullWidth"/>
      <w:lvlText w:val="第%1条"/>
      <w:lvlJc w:val="left"/>
      <w:pPr>
        <w:ind w:left="956" w:hanging="956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3" w15:restartNumberingAfterBreak="0">
    <w:nsid w:val="218F1D5C"/>
    <w:multiLevelType w:val="hybridMultilevel"/>
    <w:tmpl w:val="D5FA4E0C"/>
    <w:lvl w:ilvl="0" w:tplc="F2D80D48">
      <w:start w:val="1"/>
      <w:numFmt w:val="ideographTraditional"/>
      <w:lvlText w:val="（%1）"/>
      <w:lvlJc w:val="left"/>
      <w:pPr>
        <w:ind w:left="90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2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20"/>
      </w:pPr>
    </w:lvl>
    <w:lvl w:ilvl="3" w:tplc="0409000F" w:tentative="1">
      <w:start w:val="1"/>
      <w:numFmt w:val="decimal"/>
      <w:lvlText w:val="%4."/>
      <w:lvlJc w:val="left"/>
      <w:pPr>
        <w:ind w:left="1860" w:hanging="420"/>
      </w:pPr>
    </w:lvl>
    <w:lvl w:ilvl="4" w:tplc="04090017" w:tentative="1">
      <w:start w:val="1"/>
      <w:numFmt w:val="aiueoFullWidth"/>
      <w:lvlText w:val="(%5)"/>
      <w:lvlJc w:val="left"/>
      <w:pPr>
        <w:ind w:left="228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00" w:hanging="420"/>
      </w:pPr>
    </w:lvl>
    <w:lvl w:ilvl="6" w:tplc="0409000F" w:tentative="1">
      <w:start w:val="1"/>
      <w:numFmt w:val="decimal"/>
      <w:lvlText w:val="%7."/>
      <w:lvlJc w:val="left"/>
      <w:pPr>
        <w:ind w:left="3120" w:hanging="420"/>
      </w:pPr>
    </w:lvl>
    <w:lvl w:ilvl="7" w:tplc="04090017" w:tentative="1">
      <w:start w:val="1"/>
      <w:numFmt w:val="aiueoFullWidth"/>
      <w:lvlText w:val="(%8)"/>
      <w:lvlJc w:val="left"/>
      <w:pPr>
        <w:ind w:left="354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20"/>
      </w:pPr>
    </w:lvl>
  </w:abstractNum>
  <w:abstractNum w:abstractNumId="4" w15:restartNumberingAfterBreak="0">
    <w:nsid w:val="26FD786F"/>
    <w:multiLevelType w:val="hybridMultilevel"/>
    <w:tmpl w:val="0414C2C0"/>
    <w:lvl w:ilvl="0" w:tplc="C1207976">
      <w:start w:val="1"/>
      <w:numFmt w:val="decimalFullWidth"/>
      <w:lvlText w:val="%1）"/>
      <w:lvlJc w:val="left"/>
      <w:pPr>
        <w:ind w:left="825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45" w:hanging="420"/>
      </w:pPr>
    </w:lvl>
    <w:lvl w:ilvl="2" w:tplc="04090011" w:tentative="1">
      <w:start w:val="1"/>
      <w:numFmt w:val="decimalEnclosedCircle"/>
      <w:lvlText w:val="%3"/>
      <w:lvlJc w:val="left"/>
      <w:pPr>
        <w:ind w:left="1665" w:hanging="420"/>
      </w:pPr>
    </w:lvl>
    <w:lvl w:ilvl="3" w:tplc="0409000F" w:tentative="1">
      <w:start w:val="1"/>
      <w:numFmt w:val="decimal"/>
      <w:lvlText w:val="%4."/>
      <w:lvlJc w:val="left"/>
      <w:pPr>
        <w:ind w:left="2085" w:hanging="420"/>
      </w:pPr>
    </w:lvl>
    <w:lvl w:ilvl="4" w:tplc="04090017" w:tentative="1">
      <w:start w:val="1"/>
      <w:numFmt w:val="aiueoFullWidth"/>
      <w:lvlText w:val="(%5)"/>
      <w:lvlJc w:val="left"/>
      <w:pPr>
        <w:ind w:left="2505" w:hanging="420"/>
      </w:pPr>
    </w:lvl>
    <w:lvl w:ilvl="5" w:tplc="04090011" w:tentative="1">
      <w:start w:val="1"/>
      <w:numFmt w:val="decimalEnclosedCircle"/>
      <w:lvlText w:val="%6"/>
      <w:lvlJc w:val="left"/>
      <w:pPr>
        <w:ind w:left="2925" w:hanging="420"/>
      </w:pPr>
    </w:lvl>
    <w:lvl w:ilvl="6" w:tplc="0409000F" w:tentative="1">
      <w:start w:val="1"/>
      <w:numFmt w:val="decimal"/>
      <w:lvlText w:val="%7."/>
      <w:lvlJc w:val="left"/>
      <w:pPr>
        <w:ind w:left="3345" w:hanging="420"/>
      </w:pPr>
    </w:lvl>
    <w:lvl w:ilvl="7" w:tplc="04090017" w:tentative="1">
      <w:start w:val="1"/>
      <w:numFmt w:val="aiueoFullWidth"/>
      <w:lvlText w:val="(%8)"/>
      <w:lvlJc w:val="left"/>
      <w:pPr>
        <w:ind w:left="3765" w:hanging="420"/>
      </w:pPr>
    </w:lvl>
    <w:lvl w:ilvl="8" w:tplc="04090011" w:tentative="1">
      <w:start w:val="1"/>
      <w:numFmt w:val="decimalEnclosedCircle"/>
      <w:lvlText w:val="%9"/>
      <w:lvlJc w:val="left"/>
      <w:pPr>
        <w:ind w:left="4185" w:hanging="420"/>
      </w:pPr>
    </w:lvl>
  </w:abstractNum>
  <w:abstractNum w:abstractNumId="5" w15:restartNumberingAfterBreak="0">
    <w:nsid w:val="50824A8C"/>
    <w:multiLevelType w:val="hybridMultilevel"/>
    <w:tmpl w:val="0414C2C0"/>
    <w:lvl w:ilvl="0" w:tplc="C1207976">
      <w:start w:val="1"/>
      <w:numFmt w:val="decimalFullWidth"/>
      <w:lvlText w:val="%1）"/>
      <w:lvlJc w:val="left"/>
      <w:pPr>
        <w:ind w:left="825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45" w:hanging="420"/>
      </w:pPr>
    </w:lvl>
    <w:lvl w:ilvl="2" w:tplc="04090011" w:tentative="1">
      <w:start w:val="1"/>
      <w:numFmt w:val="decimalEnclosedCircle"/>
      <w:lvlText w:val="%3"/>
      <w:lvlJc w:val="left"/>
      <w:pPr>
        <w:ind w:left="1665" w:hanging="420"/>
      </w:pPr>
    </w:lvl>
    <w:lvl w:ilvl="3" w:tplc="0409000F" w:tentative="1">
      <w:start w:val="1"/>
      <w:numFmt w:val="decimal"/>
      <w:lvlText w:val="%4."/>
      <w:lvlJc w:val="left"/>
      <w:pPr>
        <w:ind w:left="2085" w:hanging="420"/>
      </w:pPr>
    </w:lvl>
    <w:lvl w:ilvl="4" w:tplc="04090017" w:tentative="1">
      <w:start w:val="1"/>
      <w:numFmt w:val="aiueoFullWidth"/>
      <w:lvlText w:val="(%5)"/>
      <w:lvlJc w:val="left"/>
      <w:pPr>
        <w:ind w:left="2505" w:hanging="420"/>
      </w:pPr>
    </w:lvl>
    <w:lvl w:ilvl="5" w:tplc="04090011" w:tentative="1">
      <w:start w:val="1"/>
      <w:numFmt w:val="decimalEnclosedCircle"/>
      <w:lvlText w:val="%6"/>
      <w:lvlJc w:val="left"/>
      <w:pPr>
        <w:ind w:left="2925" w:hanging="420"/>
      </w:pPr>
    </w:lvl>
    <w:lvl w:ilvl="6" w:tplc="0409000F" w:tentative="1">
      <w:start w:val="1"/>
      <w:numFmt w:val="decimal"/>
      <w:lvlText w:val="%7."/>
      <w:lvlJc w:val="left"/>
      <w:pPr>
        <w:ind w:left="3345" w:hanging="420"/>
      </w:pPr>
    </w:lvl>
    <w:lvl w:ilvl="7" w:tplc="04090017" w:tentative="1">
      <w:start w:val="1"/>
      <w:numFmt w:val="aiueoFullWidth"/>
      <w:lvlText w:val="(%8)"/>
      <w:lvlJc w:val="left"/>
      <w:pPr>
        <w:ind w:left="3765" w:hanging="420"/>
      </w:pPr>
    </w:lvl>
    <w:lvl w:ilvl="8" w:tplc="04090011" w:tentative="1">
      <w:start w:val="1"/>
      <w:numFmt w:val="decimalEnclosedCircle"/>
      <w:lvlText w:val="%9"/>
      <w:lvlJc w:val="left"/>
      <w:pPr>
        <w:ind w:left="4185" w:hanging="420"/>
      </w:pPr>
    </w:lvl>
  </w:abstractNum>
  <w:abstractNum w:abstractNumId="6" w15:restartNumberingAfterBreak="0">
    <w:nsid w:val="54947F75"/>
    <w:multiLevelType w:val="hybridMultilevel"/>
    <w:tmpl w:val="86ACF9F0"/>
    <w:lvl w:ilvl="0" w:tplc="699883A2">
      <w:start w:val="1"/>
      <w:numFmt w:val="ideographTraditional"/>
      <w:lvlText w:val="（%1）"/>
      <w:lvlJc w:val="left"/>
      <w:pPr>
        <w:ind w:left="49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5040" w:hanging="420"/>
      </w:pPr>
    </w:lvl>
    <w:lvl w:ilvl="2" w:tplc="04090011" w:tentative="1">
      <w:start w:val="1"/>
      <w:numFmt w:val="decimalEnclosedCircle"/>
      <w:lvlText w:val="%3"/>
      <w:lvlJc w:val="left"/>
      <w:pPr>
        <w:ind w:left="5460" w:hanging="420"/>
      </w:pPr>
    </w:lvl>
    <w:lvl w:ilvl="3" w:tplc="0409000F" w:tentative="1">
      <w:start w:val="1"/>
      <w:numFmt w:val="decimal"/>
      <w:lvlText w:val="%4."/>
      <w:lvlJc w:val="left"/>
      <w:pPr>
        <w:ind w:left="5880" w:hanging="420"/>
      </w:pPr>
    </w:lvl>
    <w:lvl w:ilvl="4" w:tplc="04090017" w:tentative="1">
      <w:start w:val="1"/>
      <w:numFmt w:val="aiueoFullWidth"/>
      <w:lvlText w:val="(%5)"/>
      <w:lvlJc w:val="left"/>
      <w:pPr>
        <w:ind w:left="6300" w:hanging="420"/>
      </w:pPr>
    </w:lvl>
    <w:lvl w:ilvl="5" w:tplc="04090011" w:tentative="1">
      <w:start w:val="1"/>
      <w:numFmt w:val="decimalEnclosedCircle"/>
      <w:lvlText w:val="%6"/>
      <w:lvlJc w:val="left"/>
      <w:pPr>
        <w:ind w:left="6720" w:hanging="420"/>
      </w:pPr>
    </w:lvl>
    <w:lvl w:ilvl="6" w:tplc="0409000F" w:tentative="1">
      <w:start w:val="1"/>
      <w:numFmt w:val="decimal"/>
      <w:lvlText w:val="%7."/>
      <w:lvlJc w:val="left"/>
      <w:pPr>
        <w:ind w:left="7140" w:hanging="420"/>
      </w:pPr>
    </w:lvl>
    <w:lvl w:ilvl="7" w:tplc="04090017" w:tentative="1">
      <w:start w:val="1"/>
      <w:numFmt w:val="aiueoFullWidth"/>
      <w:lvlText w:val="(%8)"/>
      <w:lvlJc w:val="left"/>
      <w:pPr>
        <w:ind w:left="7560" w:hanging="420"/>
      </w:pPr>
    </w:lvl>
    <w:lvl w:ilvl="8" w:tplc="04090011" w:tentative="1">
      <w:start w:val="1"/>
      <w:numFmt w:val="decimalEnclosedCircle"/>
      <w:lvlText w:val="%9"/>
      <w:lvlJc w:val="left"/>
      <w:pPr>
        <w:ind w:left="7980" w:hanging="420"/>
      </w:pPr>
    </w:lvl>
  </w:abstractNum>
  <w:abstractNum w:abstractNumId="7" w15:restartNumberingAfterBreak="0">
    <w:nsid w:val="5A287A07"/>
    <w:multiLevelType w:val="hybridMultilevel"/>
    <w:tmpl w:val="8A125EC8"/>
    <w:lvl w:ilvl="0" w:tplc="352A0E1C">
      <w:start w:val="1"/>
      <w:numFmt w:val="decimalEnclosedCircle"/>
      <w:lvlText w:val="%1"/>
      <w:lvlJc w:val="left"/>
      <w:pPr>
        <w:ind w:left="360" w:hanging="36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5DEB5655"/>
    <w:multiLevelType w:val="hybridMultilevel"/>
    <w:tmpl w:val="17BA9ABE"/>
    <w:lvl w:ilvl="0" w:tplc="B6BA7D7A">
      <w:start w:val="1"/>
      <w:numFmt w:val="ideographTraditional"/>
      <w:lvlText w:val="（%1）"/>
      <w:lvlJc w:val="left"/>
      <w:pPr>
        <w:ind w:left="90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2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20"/>
      </w:pPr>
    </w:lvl>
    <w:lvl w:ilvl="3" w:tplc="0409000F" w:tentative="1">
      <w:start w:val="1"/>
      <w:numFmt w:val="decimal"/>
      <w:lvlText w:val="%4."/>
      <w:lvlJc w:val="left"/>
      <w:pPr>
        <w:ind w:left="1860" w:hanging="420"/>
      </w:pPr>
    </w:lvl>
    <w:lvl w:ilvl="4" w:tplc="04090017" w:tentative="1">
      <w:start w:val="1"/>
      <w:numFmt w:val="aiueoFullWidth"/>
      <w:lvlText w:val="(%5)"/>
      <w:lvlJc w:val="left"/>
      <w:pPr>
        <w:ind w:left="228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00" w:hanging="420"/>
      </w:pPr>
    </w:lvl>
    <w:lvl w:ilvl="6" w:tplc="0409000F" w:tentative="1">
      <w:start w:val="1"/>
      <w:numFmt w:val="decimal"/>
      <w:lvlText w:val="%7."/>
      <w:lvlJc w:val="left"/>
      <w:pPr>
        <w:ind w:left="3120" w:hanging="420"/>
      </w:pPr>
    </w:lvl>
    <w:lvl w:ilvl="7" w:tplc="04090017" w:tentative="1">
      <w:start w:val="1"/>
      <w:numFmt w:val="aiueoFullWidth"/>
      <w:lvlText w:val="(%8)"/>
      <w:lvlJc w:val="left"/>
      <w:pPr>
        <w:ind w:left="354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20"/>
      </w:pPr>
    </w:lvl>
  </w:abstractNum>
  <w:abstractNum w:abstractNumId="9" w15:restartNumberingAfterBreak="0">
    <w:nsid w:val="64F83B7C"/>
    <w:multiLevelType w:val="hybridMultilevel"/>
    <w:tmpl w:val="9B429D6C"/>
    <w:lvl w:ilvl="0" w:tplc="D81C347A">
      <w:start w:val="1"/>
      <w:numFmt w:val="decimalFullWidth"/>
      <w:lvlText w:val="%1）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num w:numId="1" w16cid:durableId="978612551">
    <w:abstractNumId w:val="5"/>
  </w:num>
  <w:num w:numId="2" w16cid:durableId="817066911">
    <w:abstractNumId w:val="1"/>
  </w:num>
  <w:num w:numId="3" w16cid:durableId="1181629409">
    <w:abstractNumId w:val="4"/>
  </w:num>
  <w:num w:numId="4" w16cid:durableId="1683701320">
    <w:abstractNumId w:val="9"/>
  </w:num>
  <w:num w:numId="5" w16cid:durableId="1528254022">
    <w:abstractNumId w:val="6"/>
  </w:num>
  <w:num w:numId="6" w16cid:durableId="2028630414">
    <w:abstractNumId w:val="8"/>
  </w:num>
  <w:num w:numId="7" w16cid:durableId="1888058287">
    <w:abstractNumId w:val="3"/>
  </w:num>
  <w:num w:numId="8" w16cid:durableId="779029229">
    <w:abstractNumId w:val="0"/>
  </w:num>
  <w:num w:numId="9" w16cid:durableId="483011736">
    <w:abstractNumId w:val="2"/>
  </w:num>
  <w:num w:numId="10" w16cid:durableId="114728759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dirty"/>
  <w:defaultTabStop w:val="840"/>
  <w:drawingGridHorizontalSpacing w:val="217"/>
  <w:drawingGridVerticalSpacing w:val="349"/>
  <w:displayHorizontalDrawingGridEvery w:val="0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U0NwMSRuaWhpaWJko6SsGpxcWZ+XkgBUa1ALTXLyosAAAA"/>
  </w:docVars>
  <w:rsids>
    <w:rsidRoot w:val="00FC65D6"/>
    <w:rsid w:val="0000051C"/>
    <w:rsid w:val="00001F74"/>
    <w:rsid w:val="00002031"/>
    <w:rsid w:val="000065F8"/>
    <w:rsid w:val="00010494"/>
    <w:rsid w:val="00011673"/>
    <w:rsid w:val="00016B5F"/>
    <w:rsid w:val="00017C7B"/>
    <w:rsid w:val="00020744"/>
    <w:rsid w:val="00024B14"/>
    <w:rsid w:val="00027804"/>
    <w:rsid w:val="0003349B"/>
    <w:rsid w:val="00043665"/>
    <w:rsid w:val="000444CA"/>
    <w:rsid w:val="000449C7"/>
    <w:rsid w:val="000508D5"/>
    <w:rsid w:val="0005148A"/>
    <w:rsid w:val="00051E23"/>
    <w:rsid w:val="000569CF"/>
    <w:rsid w:val="000623B0"/>
    <w:rsid w:val="0006489F"/>
    <w:rsid w:val="000854CC"/>
    <w:rsid w:val="00091A2E"/>
    <w:rsid w:val="0009404F"/>
    <w:rsid w:val="00097C06"/>
    <w:rsid w:val="000A0DF4"/>
    <w:rsid w:val="000A14F0"/>
    <w:rsid w:val="000B462C"/>
    <w:rsid w:val="000B6CA4"/>
    <w:rsid w:val="000B7572"/>
    <w:rsid w:val="000C12DA"/>
    <w:rsid w:val="000C53F3"/>
    <w:rsid w:val="000D17B7"/>
    <w:rsid w:val="000D19D5"/>
    <w:rsid w:val="000D348C"/>
    <w:rsid w:val="000D514A"/>
    <w:rsid w:val="000D573D"/>
    <w:rsid w:val="000D64F7"/>
    <w:rsid w:val="000D670B"/>
    <w:rsid w:val="000E0A2D"/>
    <w:rsid w:val="000E14C3"/>
    <w:rsid w:val="000E1714"/>
    <w:rsid w:val="000E6428"/>
    <w:rsid w:val="000E788F"/>
    <w:rsid w:val="000F03D9"/>
    <w:rsid w:val="000F1A5F"/>
    <w:rsid w:val="000F6883"/>
    <w:rsid w:val="000F74F6"/>
    <w:rsid w:val="00102D23"/>
    <w:rsid w:val="001100EB"/>
    <w:rsid w:val="00112171"/>
    <w:rsid w:val="0011689D"/>
    <w:rsid w:val="0011747E"/>
    <w:rsid w:val="00120960"/>
    <w:rsid w:val="001211FA"/>
    <w:rsid w:val="00121406"/>
    <w:rsid w:val="0012556E"/>
    <w:rsid w:val="00126658"/>
    <w:rsid w:val="00134930"/>
    <w:rsid w:val="00137887"/>
    <w:rsid w:val="001419F2"/>
    <w:rsid w:val="001500AB"/>
    <w:rsid w:val="00153020"/>
    <w:rsid w:val="001704DA"/>
    <w:rsid w:val="001719A1"/>
    <w:rsid w:val="001738FE"/>
    <w:rsid w:val="00175B27"/>
    <w:rsid w:val="00177B77"/>
    <w:rsid w:val="00187113"/>
    <w:rsid w:val="0019279A"/>
    <w:rsid w:val="001935B5"/>
    <w:rsid w:val="001939B5"/>
    <w:rsid w:val="00193E40"/>
    <w:rsid w:val="00196662"/>
    <w:rsid w:val="001A256F"/>
    <w:rsid w:val="001A2615"/>
    <w:rsid w:val="001A26A0"/>
    <w:rsid w:val="001B3F9F"/>
    <w:rsid w:val="001B55FA"/>
    <w:rsid w:val="001C0B80"/>
    <w:rsid w:val="001C0DC9"/>
    <w:rsid w:val="001C1F8D"/>
    <w:rsid w:val="001C3538"/>
    <w:rsid w:val="001C4582"/>
    <w:rsid w:val="001C57A1"/>
    <w:rsid w:val="001D6D24"/>
    <w:rsid w:val="001D6F11"/>
    <w:rsid w:val="001E4073"/>
    <w:rsid w:val="001E73F3"/>
    <w:rsid w:val="001F0C30"/>
    <w:rsid w:val="001F6404"/>
    <w:rsid w:val="001F6B61"/>
    <w:rsid w:val="001F6C44"/>
    <w:rsid w:val="00200AB9"/>
    <w:rsid w:val="0020253F"/>
    <w:rsid w:val="002030F8"/>
    <w:rsid w:val="0020487F"/>
    <w:rsid w:val="00212404"/>
    <w:rsid w:val="00212A11"/>
    <w:rsid w:val="00222D14"/>
    <w:rsid w:val="00225C2A"/>
    <w:rsid w:val="002279F4"/>
    <w:rsid w:val="00231948"/>
    <w:rsid w:val="00235A9D"/>
    <w:rsid w:val="002370FD"/>
    <w:rsid w:val="00252AC2"/>
    <w:rsid w:val="00253C88"/>
    <w:rsid w:val="00253E55"/>
    <w:rsid w:val="002545DE"/>
    <w:rsid w:val="002556CC"/>
    <w:rsid w:val="0025679C"/>
    <w:rsid w:val="0026057B"/>
    <w:rsid w:val="00260D93"/>
    <w:rsid w:val="00262799"/>
    <w:rsid w:val="00271CDC"/>
    <w:rsid w:val="00272426"/>
    <w:rsid w:val="0027305A"/>
    <w:rsid w:val="00280FFB"/>
    <w:rsid w:val="00281013"/>
    <w:rsid w:val="00283E6F"/>
    <w:rsid w:val="00292B50"/>
    <w:rsid w:val="002A0773"/>
    <w:rsid w:val="002A3215"/>
    <w:rsid w:val="002A3BB1"/>
    <w:rsid w:val="002B0E88"/>
    <w:rsid w:val="002B4CE0"/>
    <w:rsid w:val="002C0811"/>
    <w:rsid w:val="002C13EA"/>
    <w:rsid w:val="002C1BE2"/>
    <w:rsid w:val="002C4F6B"/>
    <w:rsid w:val="002C6C8C"/>
    <w:rsid w:val="002C7852"/>
    <w:rsid w:val="002C7C9B"/>
    <w:rsid w:val="002E2C84"/>
    <w:rsid w:val="002E2DD4"/>
    <w:rsid w:val="002E76B4"/>
    <w:rsid w:val="002F1821"/>
    <w:rsid w:val="002F7322"/>
    <w:rsid w:val="002F79F2"/>
    <w:rsid w:val="00306E85"/>
    <w:rsid w:val="0031427A"/>
    <w:rsid w:val="00317E03"/>
    <w:rsid w:val="00320C09"/>
    <w:rsid w:val="00325111"/>
    <w:rsid w:val="00327DCF"/>
    <w:rsid w:val="00330D15"/>
    <w:rsid w:val="00336165"/>
    <w:rsid w:val="0034224D"/>
    <w:rsid w:val="0034365F"/>
    <w:rsid w:val="0034464C"/>
    <w:rsid w:val="00346DAA"/>
    <w:rsid w:val="00346ECC"/>
    <w:rsid w:val="00352BCC"/>
    <w:rsid w:val="003535DE"/>
    <w:rsid w:val="00354766"/>
    <w:rsid w:val="00363778"/>
    <w:rsid w:val="00365E66"/>
    <w:rsid w:val="00366778"/>
    <w:rsid w:val="00370F78"/>
    <w:rsid w:val="00373D6E"/>
    <w:rsid w:val="0037493B"/>
    <w:rsid w:val="00382925"/>
    <w:rsid w:val="00391158"/>
    <w:rsid w:val="0039152F"/>
    <w:rsid w:val="00396399"/>
    <w:rsid w:val="003A3EAF"/>
    <w:rsid w:val="003A5A15"/>
    <w:rsid w:val="003A5CE0"/>
    <w:rsid w:val="003A669A"/>
    <w:rsid w:val="003B4257"/>
    <w:rsid w:val="003B77BF"/>
    <w:rsid w:val="003C3AC5"/>
    <w:rsid w:val="003C420D"/>
    <w:rsid w:val="003C5A42"/>
    <w:rsid w:val="003D544B"/>
    <w:rsid w:val="003E14BA"/>
    <w:rsid w:val="003E667F"/>
    <w:rsid w:val="003F1CB2"/>
    <w:rsid w:val="003F2C68"/>
    <w:rsid w:val="003F4364"/>
    <w:rsid w:val="003F5564"/>
    <w:rsid w:val="00403E45"/>
    <w:rsid w:val="004060EE"/>
    <w:rsid w:val="00410C5F"/>
    <w:rsid w:val="00412ACD"/>
    <w:rsid w:val="004133C0"/>
    <w:rsid w:val="00414443"/>
    <w:rsid w:val="0042140C"/>
    <w:rsid w:val="00431198"/>
    <w:rsid w:val="00432D27"/>
    <w:rsid w:val="0043571C"/>
    <w:rsid w:val="0043580D"/>
    <w:rsid w:val="004401E9"/>
    <w:rsid w:val="0044269B"/>
    <w:rsid w:val="00443403"/>
    <w:rsid w:val="004455D5"/>
    <w:rsid w:val="004476B5"/>
    <w:rsid w:val="004511B4"/>
    <w:rsid w:val="00460B4F"/>
    <w:rsid w:val="004804BF"/>
    <w:rsid w:val="004811F4"/>
    <w:rsid w:val="0048175E"/>
    <w:rsid w:val="00481AF6"/>
    <w:rsid w:val="004839E3"/>
    <w:rsid w:val="00483BC0"/>
    <w:rsid w:val="00484AA0"/>
    <w:rsid w:val="00485367"/>
    <w:rsid w:val="004878B7"/>
    <w:rsid w:val="00487F88"/>
    <w:rsid w:val="00491BE0"/>
    <w:rsid w:val="0049466E"/>
    <w:rsid w:val="00494696"/>
    <w:rsid w:val="004A20CE"/>
    <w:rsid w:val="004A4779"/>
    <w:rsid w:val="004B0304"/>
    <w:rsid w:val="004B06F5"/>
    <w:rsid w:val="004B4F61"/>
    <w:rsid w:val="004C16EC"/>
    <w:rsid w:val="004D2733"/>
    <w:rsid w:val="004D4D8B"/>
    <w:rsid w:val="004D6176"/>
    <w:rsid w:val="004D66EE"/>
    <w:rsid w:val="004E1443"/>
    <w:rsid w:val="004E5D05"/>
    <w:rsid w:val="004F006A"/>
    <w:rsid w:val="004F187C"/>
    <w:rsid w:val="004F4289"/>
    <w:rsid w:val="004F5ACB"/>
    <w:rsid w:val="00500E6D"/>
    <w:rsid w:val="005016B8"/>
    <w:rsid w:val="00503CBC"/>
    <w:rsid w:val="005157BC"/>
    <w:rsid w:val="005203DC"/>
    <w:rsid w:val="005209E3"/>
    <w:rsid w:val="00520BF4"/>
    <w:rsid w:val="00521D23"/>
    <w:rsid w:val="005241BC"/>
    <w:rsid w:val="005274C5"/>
    <w:rsid w:val="00545E48"/>
    <w:rsid w:val="0054622B"/>
    <w:rsid w:val="00551A18"/>
    <w:rsid w:val="00552937"/>
    <w:rsid w:val="00552EBD"/>
    <w:rsid w:val="00553F10"/>
    <w:rsid w:val="005618AD"/>
    <w:rsid w:val="00561FF4"/>
    <w:rsid w:val="005632E4"/>
    <w:rsid w:val="00565923"/>
    <w:rsid w:val="005770B9"/>
    <w:rsid w:val="005818B7"/>
    <w:rsid w:val="005835D7"/>
    <w:rsid w:val="005870F2"/>
    <w:rsid w:val="00592BC3"/>
    <w:rsid w:val="00597D79"/>
    <w:rsid w:val="005A13F3"/>
    <w:rsid w:val="005A2CEA"/>
    <w:rsid w:val="005A5257"/>
    <w:rsid w:val="005B2A59"/>
    <w:rsid w:val="005B5142"/>
    <w:rsid w:val="005B5501"/>
    <w:rsid w:val="005C2C3C"/>
    <w:rsid w:val="005C36EC"/>
    <w:rsid w:val="005C3EB3"/>
    <w:rsid w:val="005C474F"/>
    <w:rsid w:val="005C527F"/>
    <w:rsid w:val="005D76D8"/>
    <w:rsid w:val="005E24B6"/>
    <w:rsid w:val="005E6A19"/>
    <w:rsid w:val="005F0A39"/>
    <w:rsid w:val="005F0D9A"/>
    <w:rsid w:val="005F1890"/>
    <w:rsid w:val="005F2D90"/>
    <w:rsid w:val="00600430"/>
    <w:rsid w:val="00600A8B"/>
    <w:rsid w:val="0060207C"/>
    <w:rsid w:val="0060212E"/>
    <w:rsid w:val="0060553D"/>
    <w:rsid w:val="00612C9F"/>
    <w:rsid w:val="00624281"/>
    <w:rsid w:val="00630DFB"/>
    <w:rsid w:val="006334AA"/>
    <w:rsid w:val="00633DB3"/>
    <w:rsid w:val="00636BE8"/>
    <w:rsid w:val="00646318"/>
    <w:rsid w:val="006605CC"/>
    <w:rsid w:val="00673632"/>
    <w:rsid w:val="00674B59"/>
    <w:rsid w:val="0068271D"/>
    <w:rsid w:val="006907E4"/>
    <w:rsid w:val="0069266E"/>
    <w:rsid w:val="006976B2"/>
    <w:rsid w:val="006A3A15"/>
    <w:rsid w:val="006A564A"/>
    <w:rsid w:val="006A791C"/>
    <w:rsid w:val="006B1D24"/>
    <w:rsid w:val="006B5ADD"/>
    <w:rsid w:val="006B6F6B"/>
    <w:rsid w:val="006C33EE"/>
    <w:rsid w:val="006C4432"/>
    <w:rsid w:val="006D3016"/>
    <w:rsid w:val="006D50E8"/>
    <w:rsid w:val="006D5C19"/>
    <w:rsid w:val="006E28F1"/>
    <w:rsid w:val="006F0CF6"/>
    <w:rsid w:val="006F0F74"/>
    <w:rsid w:val="006F11C2"/>
    <w:rsid w:val="006F1CC4"/>
    <w:rsid w:val="00711ADA"/>
    <w:rsid w:val="00720553"/>
    <w:rsid w:val="007220E3"/>
    <w:rsid w:val="007327F3"/>
    <w:rsid w:val="007347C8"/>
    <w:rsid w:val="00735D2E"/>
    <w:rsid w:val="007363CD"/>
    <w:rsid w:val="0073772A"/>
    <w:rsid w:val="00742FA3"/>
    <w:rsid w:val="00743C4F"/>
    <w:rsid w:val="00747553"/>
    <w:rsid w:val="00751639"/>
    <w:rsid w:val="007815BB"/>
    <w:rsid w:val="00790100"/>
    <w:rsid w:val="00796141"/>
    <w:rsid w:val="007A59C4"/>
    <w:rsid w:val="007B5688"/>
    <w:rsid w:val="007B632B"/>
    <w:rsid w:val="007C1D2C"/>
    <w:rsid w:val="007C3AE8"/>
    <w:rsid w:val="007C3D88"/>
    <w:rsid w:val="007D56E0"/>
    <w:rsid w:val="007F3560"/>
    <w:rsid w:val="00802603"/>
    <w:rsid w:val="00805B45"/>
    <w:rsid w:val="008061EC"/>
    <w:rsid w:val="008143F5"/>
    <w:rsid w:val="0081525D"/>
    <w:rsid w:val="008165A1"/>
    <w:rsid w:val="0082013C"/>
    <w:rsid w:val="0082190D"/>
    <w:rsid w:val="00824EDD"/>
    <w:rsid w:val="008422B8"/>
    <w:rsid w:val="008508D3"/>
    <w:rsid w:val="00855B46"/>
    <w:rsid w:val="00860A89"/>
    <w:rsid w:val="008633A6"/>
    <w:rsid w:val="00876AA6"/>
    <w:rsid w:val="00880040"/>
    <w:rsid w:val="0089221D"/>
    <w:rsid w:val="00895FA9"/>
    <w:rsid w:val="008972D8"/>
    <w:rsid w:val="008A0384"/>
    <w:rsid w:val="008A4607"/>
    <w:rsid w:val="008A5027"/>
    <w:rsid w:val="008C2F7C"/>
    <w:rsid w:val="008C63F3"/>
    <w:rsid w:val="008C6799"/>
    <w:rsid w:val="008E0BFE"/>
    <w:rsid w:val="008E2288"/>
    <w:rsid w:val="008F3901"/>
    <w:rsid w:val="008F41D7"/>
    <w:rsid w:val="00901AE6"/>
    <w:rsid w:val="00902161"/>
    <w:rsid w:val="00906218"/>
    <w:rsid w:val="00907754"/>
    <w:rsid w:val="00914E55"/>
    <w:rsid w:val="009265D6"/>
    <w:rsid w:val="00926953"/>
    <w:rsid w:val="00930B77"/>
    <w:rsid w:val="00931DBC"/>
    <w:rsid w:val="00936374"/>
    <w:rsid w:val="00936D33"/>
    <w:rsid w:val="00937216"/>
    <w:rsid w:val="00943D2D"/>
    <w:rsid w:val="009447E0"/>
    <w:rsid w:val="009500E9"/>
    <w:rsid w:val="00957FC9"/>
    <w:rsid w:val="009655B1"/>
    <w:rsid w:val="00966599"/>
    <w:rsid w:val="0096739B"/>
    <w:rsid w:val="00976E4D"/>
    <w:rsid w:val="009820D5"/>
    <w:rsid w:val="009854C4"/>
    <w:rsid w:val="0098756D"/>
    <w:rsid w:val="009914B3"/>
    <w:rsid w:val="00992371"/>
    <w:rsid w:val="0099776F"/>
    <w:rsid w:val="009A3DA1"/>
    <w:rsid w:val="009A49DF"/>
    <w:rsid w:val="009A5AA0"/>
    <w:rsid w:val="009B11BB"/>
    <w:rsid w:val="009B2B39"/>
    <w:rsid w:val="009B582A"/>
    <w:rsid w:val="009D3E8A"/>
    <w:rsid w:val="009D4E23"/>
    <w:rsid w:val="009D7E2A"/>
    <w:rsid w:val="009E15D3"/>
    <w:rsid w:val="009E1AAD"/>
    <w:rsid w:val="009E3DD1"/>
    <w:rsid w:val="009E5F49"/>
    <w:rsid w:val="009E76CB"/>
    <w:rsid w:val="00A06E18"/>
    <w:rsid w:val="00A142B1"/>
    <w:rsid w:val="00A21C63"/>
    <w:rsid w:val="00A35EAD"/>
    <w:rsid w:val="00A428A8"/>
    <w:rsid w:val="00A42E2A"/>
    <w:rsid w:val="00A47F64"/>
    <w:rsid w:val="00A64311"/>
    <w:rsid w:val="00A70866"/>
    <w:rsid w:val="00A72301"/>
    <w:rsid w:val="00A77575"/>
    <w:rsid w:val="00A93EA5"/>
    <w:rsid w:val="00A943FF"/>
    <w:rsid w:val="00A95CE3"/>
    <w:rsid w:val="00A9746A"/>
    <w:rsid w:val="00A97ABF"/>
    <w:rsid w:val="00AA03AD"/>
    <w:rsid w:val="00AA2F08"/>
    <w:rsid w:val="00AA6566"/>
    <w:rsid w:val="00AB1C2B"/>
    <w:rsid w:val="00AB3BDC"/>
    <w:rsid w:val="00AC594C"/>
    <w:rsid w:val="00AD0859"/>
    <w:rsid w:val="00AD1440"/>
    <w:rsid w:val="00AD6D39"/>
    <w:rsid w:val="00AE0459"/>
    <w:rsid w:val="00AF2DB8"/>
    <w:rsid w:val="00AF67FB"/>
    <w:rsid w:val="00B01870"/>
    <w:rsid w:val="00B02B8A"/>
    <w:rsid w:val="00B03C1B"/>
    <w:rsid w:val="00B05E05"/>
    <w:rsid w:val="00B0721B"/>
    <w:rsid w:val="00B12E3E"/>
    <w:rsid w:val="00B1498F"/>
    <w:rsid w:val="00B15E08"/>
    <w:rsid w:val="00B1793E"/>
    <w:rsid w:val="00B21328"/>
    <w:rsid w:val="00B22075"/>
    <w:rsid w:val="00B23964"/>
    <w:rsid w:val="00B242DC"/>
    <w:rsid w:val="00B26386"/>
    <w:rsid w:val="00B32504"/>
    <w:rsid w:val="00B33D50"/>
    <w:rsid w:val="00B3684C"/>
    <w:rsid w:val="00B416D0"/>
    <w:rsid w:val="00B42C61"/>
    <w:rsid w:val="00B4777B"/>
    <w:rsid w:val="00B5487E"/>
    <w:rsid w:val="00B54B7C"/>
    <w:rsid w:val="00B55AEA"/>
    <w:rsid w:val="00B57484"/>
    <w:rsid w:val="00B57A34"/>
    <w:rsid w:val="00B751FF"/>
    <w:rsid w:val="00B77201"/>
    <w:rsid w:val="00B77998"/>
    <w:rsid w:val="00B9204D"/>
    <w:rsid w:val="00B94723"/>
    <w:rsid w:val="00B97AB0"/>
    <w:rsid w:val="00BA2C15"/>
    <w:rsid w:val="00BA45AD"/>
    <w:rsid w:val="00BB0AD8"/>
    <w:rsid w:val="00BB7FF4"/>
    <w:rsid w:val="00BC1149"/>
    <w:rsid w:val="00BC54A3"/>
    <w:rsid w:val="00BD1CE3"/>
    <w:rsid w:val="00BE12C7"/>
    <w:rsid w:val="00BF632C"/>
    <w:rsid w:val="00BF7511"/>
    <w:rsid w:val="00C007D9"/>
    <w:rsid w:val="00C0145E"/>
    <w:rsid w:val="00C032B6"/>
    <w:rsid w:val="00C0540A"/>
    <w:rsid w:val="00C06FC4"/>
    <w:rsid w:val="00C20C2D"/>
    <w:rsid w:val="00C2213F"/>
    <w:rsid w:val="00C22F1A"/>
    <w:rsid w:val="00C24068"/>
    <w:rsid w:val="00C30BA3"/>
    <w:rsid w:val="00C312F9"/>
    <w:rsid w:val="00C331A0"/>
    <w:rsid w:val="00C3340D"/>
    <w:rsid w:val="00C435B3"/>
    <w:rsid w:val="00C52F98"/>
    <w:rsid w:val="00C53985"/>
    <w:rsid w:val="00C54914"/>
    <w:rsid w:val="00C54E6F"/>
    <w:rsid w:val="00C67E5F"/>
    <w:rsid w:val="00C72E83"/>
    <w:rsid w:val="00C8240D"/>
    <w:rsid w:val="00C8310E"/>
    <w:rsid w:val="00C84D5A"/>
    <w:rsid w:val="00C85B17"/>
    <w:rsid w:val="00C930B5"/>
    <w:rsid w:val="00C94158"/>
    <w:rsid w:val="00C95994"/>
    <w:rsid w:val="00CA392C"/>
    <w:rsid w:val="00CA407F"/>
    <w:rsid w:val="00CA489D"/>
    <w:rsid w:val="00CA53D2"/>
    <w:rsid w:val="00CA7A90"/>
    <w:rsid w:val="00CB30C6"/>
    <w:rsid w:val="00CB3942"/>
    <w:rsid w:val="00CB5B7E"/>
    <w:rsid w:val="00CC0DD3"/>
    <w:rsid w:val="00CC3826"/>
    <w:rsid w:val="00CC5794"/>
    <w:rsid w:val="00CD167A"/>
    <w:rsid w:val="00CD194D"/>
    <w:rsid w:val="00CD327F"/>
    <w:rsid w:val="00CD4332"/>
    <w:rsid w:val="00CD5BFB"/>
    <w:rsid w:val="00D04E34"/>
    <w:rsid w:val="00D06B0A"/>
    <w:rsid w:val="00D14269"/>
    <w:rsid w:val="00D16E06"/>
    <w:rsid w:val="00D2082C"/>
    <w:rsid w:val="00D2434C"/>
    <w:rsid w:val="00D25352"/>
    <w:rsid w:val="00D25C69"/>
    <w:rsid w:val="00D33617"/>
    <w:rsid w:val="00D33C30"/>
    <w:rsid w:val="00D345EC"/>
    <w:rsid w:val="00D358B2"/>
    <w:rsid w:val="00D405F7"/>
    <w:rsid w:val="00D54B67"/>
    <w:rsid w:val="00D57191"/>
    <w:rsid w:val="00D62080"/>
    <w:rsid w:val="00D631E5"/>
    <w:rsid w:val="00D72BC6"/>
    <w:rsid w:val="00D87555"/>
    <w:rsid w:val="00D93361"/>
    <w:rsid w:val="00DA6A0B"/>
    <w:rsid w:val="00DA779B"/>
    <w:rsid w:val="00DA7CDF"/>
    <w:rsid w:val="00DB1E7E"/>
    <w:rsid w:val="00DB7BE1"/>
    <w:rsid w:val="00DC45A0"/>
    <w:rsid w:val="00DC4D02"/>
    <w:rsid w:val="00DD5E98"/>
    <w:rsid w:val="00DE38F6"/>
    <w:rsid w:val="00DE3C9E"/>
    <w:rsid w:val="00DE51B0"/>
    <w:rsid w:val="00DE6583"/>
    <w:rsid w:val="00DF3427"/>
    <w:rsid w:val="00DF52BF"/>
    <w:rsid w:val="00E0001A"/>
    <w:rsid w:val="00E07798"/>
    <w:rsid w:val="00E07B87"/>
    <w:rsid w:val="00E100C8"/>
    <w:rsid w:val="00E1610F"/>
    <w:rsid w:val="00E168AB"/>
    <w:rsid w:val="00E2494B"/>
    <w:rsid w:val="00E27E11"/>
    <w:rsid w:val="00E353A7"/>
    <w:rsid w:val="00E36154"/>
    <w:rsid w:val="00E43A14"/>
    <w:rsid w:val="00E479F0"/>
    <w:rsid w:val="00E54CEE"/>
    <w:rsid w:val="00E56224"/>
    <w:rsid w:val="00E608C8"/>
    <w:rsid w:val="00E622FD"/>
    <w:rsid w:val="00E6374B"/>
    <w:rsid w:val="00E639D0"/>
    <w:rsid w:val="00E719A7"/>
    <w:rsid w:val="00E76882"/>
    <w:rsid w:val="00E81C6B"/>
    <w:rsid w:val="00E8280D"/>
    <w:rsid w:val="00E84287"/>
    <w:rsid w:val="00E86B75"/>
    <w:rsid w:val="00E92708"/>
    <w:rsid w:val="00E92C3A"/>
    <w:rsid w:val="00E97207"/>
    <w:rsid w:val="00EA2DE9"/>
    <w:rsid w:val="00EA6F48"/>
    <w:rsid w:val="00EA76A4"/>
    <w:rsid w:val="00EC32CF"/>
    <w:rsid w:val="00EC42C2"/>
    <w:rsid w:val="00ED2E88"/>
    <w:rsid w:val="00ED4B03"/>
    <w:rsid w:val="00EE17DF"/>
    <w:rsid w:val="00EE6B4A"/>
    <w:rsid w:val="00F01AC3"/>
    <w:rsid w:val="00F034FB"/>
    <w:rsid w:val="00F04289"/>
    <w:rsid w:val="00F066BF"/>
    <w:rsid w:val="00F0777C"/>
    <w:rsid w:val="00F1052A"/>
    <w:rsid w:val="00F16824"/>
    <w:rsid w:val="00F20279"/>
    <w:rsid w:val="00F243C7"/>
    <w:rsid w:val="00F24A71"/>
    <w:rsid w:val="00F251BD"/>
    <w:rsid w:val="00F30566"/>
    <w:rsid w:val="00F33EC4"/>
    <w:rsid w:val="00F34C4F"/>
    <w:rsid w:val="00F363EC"/>
    <w:rsid w:val="00F43B99"/>
    <w:rsid w:val="00F4501B"/>
    <w:rsid w:val="00F50DDA"/>
    <w:rsid w:val="00F51C3A"/>
    <w:rsid w:val="00F557F6"/>
    <w:rsid w:val="00F62374"/>
    <w:rsid w:val="00F62C9B"/>
    <w:rsid w:val="00F66685"/>
    <w:rsid w:val="00F72081"/>
    <w:rsid w:val="00F739CC"/>
    <w:rsid w:val="00F74777"/>
    <w:rsid w:val="00F75E4E"/>
    <w:rsid w:val="00F8168C"/>
    <w:rsid w:val="00FB4196"/>
    <w:rsid w:val="00FC0255"/>
    <w:rsid w:val="00FC0A31"/>
    <w:rsid w:val="00FC65D6"/>
    <w:rsid w:val="00FC7FB8"/>
    <w:rsid w:val="00FD72BE"/>
    <w:rsid w:val="00FD74AA"/>
    <w:rsid w:val="00FD7FE6"/>
    <w:rsid w:val="00FF28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B024660"/>
  <w15:docId w15:val="{5AE86599-902F-43A1-A14F-4A3B2134CD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0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64311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90100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790100"/>
  </w:style>
  <w:style w:type="paragraph" w:styleId="a5">
    <w:name w:val="footer"/>
    <w:basedOn w:val="a"/>
    <w:link w:val="a6"/>
    <w:uiPriority w:val="99"/>
    <w:unhideWhenUsed/>
    <w:rsid w:val="00790100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790100"/>
  </w:style>
  <w:style w:type="paragraph" w:styleId="a7">
    <w:name w:val="Balloon Text"/>
    <w:basedOn w:val="a"/>
    <w:link w:val="a8"/>
    <w:uiPriority w:val="99"/>
    <w:semiHidden/>
    <w:unhideWhenUsed/>
    <w:rsid w:val="000854CC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吹き出し (文字)"/>
    <w:basedOn w:val="a0"/>
    <w:link w:val="a7"/>
    <w:uiPriority w:val="99"/>
    <w:semiHidden/>
    <w:rsid w:val="000854CC"/>
    <w:rPr>
      <w:rFonts w:asciiTheme="majorHAnsi" w:eastAsiaTheme="majorEastAsia" w:hAnsiTheme="majorHAnsi" w:cstheme="majorBidi"/>
      <w:sz w:val="18"/>
      <w:szCs w:val="18"/>
    </w:rPr>
  </w:style>
  <w:style w:type="paragraph" w:styleId="a9">
    <w:name w:val="Date"/>
    <w:basedOn w:val="a"/>
    <w:next w:val="a"/>
    <w:link w:val="aa"/>
    <w:uiPriority w:val="99"/>
    <w:semiHidden/>
    <w:unhideWhenUsed/>
    <w:rsid w:val="008165A1"/>
  </w:style>
  <w:style w:type="character" w:customStyle="1" w:styleId="aa">
    <w:name w:val="日付 (文字)"/>
    <w:basedOn w:val="a0"/>
    <w:link w:val="a9"/>
    <w:uiPriority w:val="99"/>
    <w:semiHidden/>
    <w:rsid w:val="008165A1"/>
  </w:style>
  <w:style w:type="paragraph" w:styleId="ab">
    <w:name w:val="List Paragraph"/>
    <w:basedOn w:val="a"/>
    <w:uiPriority w:val="34"/>
    <w:qFormat/>
    <w:rsid w:val="004511B4"/>
    <w:pPr>
      <w:ind w:leftChars="400" w:left="840"/>
    </w:pPr>
  </w:style>
  <w:style w:type="table" w:styleId="ac">
    <w:name w:val="Table Grid"/>
    <w:basedOn w:val="a1"/>
    <w:uiPriority w:val="59"/>
    <w:rsid w:val="005209E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d">
    <w:name w:val="Salutation"/>
    <w:basedOn w:val="a"/>
    <w:next w:val="a"/>
    <w:link w:val="ae"/>
    <w:semiHidden/>
    <w:unhideWhenUsed/>
    <w:rsid w:val="000D573D"/>
    <w:rPr>
      <w:rFonts w:ascii="Century" w:eastAsia="ＭＳ 明朝" w:hAnsi="Century" w:cs="Times New Roman"/>
      <w:szCs w:val="20"/>
    </w:rPr>
  </w:style>
  <w:style w:type="character" w:customStyle="1" w:styleId="ae">
    <w:name w:val="挨拶文 (文字)"/>
    <w:basedOn w:val="a0"/>
    <w:link w:val="ad"/>
    <w:semiHidden/>
    <w:rsid w:val="000D573D"/>
    <w:rPr>
      <w:rFonts w:ascii="Century" w:eastAsia="ＭＳ 明朝" w:hAnsi="Century" w:cs="Times New Roman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6389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3B85A8A-C6EC-4C69-9A50-4F740C0944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27</Words>
  <Characters>727</Characters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Printed>2024-10-16T04:09:00Z</cp:lastPrinted>
  <dcterms:created xsi:type="dcterms:W3CDTF">2025-12-01T01:09:00Z</dcterms:created>
  <dcterms:modified xsi:type="dcterms:W3CDTF">2025-12-01T01:09:00Z</dcterms:modified>
</cp:coreProperties>
</file>